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0803" w:rsidRPr="00AA58DF" w:rsidRDefault="00F00803" w:rsidP="008F4922">
      <w:pPr>
        <w:ind w:left="-1418" w:right="-1"/>
        <w:jc w:val="both"/>
        <w:rPr>
          <w:b/>
          <w:color w:val="000000"/>
        </w:rPr>
      </w:pPr>
      <w:proofErr w:type="gramStart"/>
      <w:r w:rsidRPr="00AA58DF">
        <w:rPr>
          <w:b/>
          <w:color w:val="000000"/>
        </w:rPr>
        <w:t>EXCELENTÍSSIMA SENHORA PROCURADORA-GERAL DO ESTADO</w:t>
      </w:r>
      <w:proofErr w:type="gramEnd"/>
      <w:r w:rsidRPr="00AA58DF">
        <w:rPr>
          <w:b/>
          <w:color w:val="000000"/>
        </w:rPr>
        <w:t xml:space="preserve"> DE MATO GROSSO DO SUL.</w:t>
      </w:r>
    </w:p>
    <w:p w:rsidR="00F00803" w:rsidRPr="00AA58DF" w:rsidRDefault="00F00803" w:rsidP="008F4922">
      <w:pPr>
        <w:ind w:left="-1418" w:right="-1" w:firstLine="1418"/>
        <w:jc w:val="center"/>
        <w:rPr>
          <w:color w:val="000000"/>
        </w:rPr>
      </w:pPr>
    </w:p>
    <w:tbl>
      <w:tblPr>
        <w:tblStyle w:val="Tabelacomgrade"/>
        <w:tblW w:w="0" w:type="auto"/>
        <w:tblInd w:w="-1423" w:type="dxa"/>
        <w:tblLook w:val="04A0" w:firstRow="1" w:lastRow="0" w:firstColumn="1" w:lastColumn="0" w:noHBand="0" w:noVBand="1"/>
      </w:tblPr>
      <w:tblGrid>
        <w:gridCol w:w="2269"/>
        <w:gridCol w:w="6662"/>
      </w:tblGrid>
      <w:tr w:rsidR="00AA58DF" w:rsidRPr="00AA58DF" w:rsidTr="00F2482E">
        <w:trPr>
          <w:trHeight w:val="276"/>
        </w:trPr>
        <w:tc>
          <w:tcPr>
            <w:tcW w:w="2269" w:type="dxa"/>
            <w:vMerge w:val="restart"/>
          </w:tcPr>
          <w:p w:rsidR="00AA58DF" w:rsidRPr="00AA58DF" w:rsidRDefault="00AA58DF" w:rsidP="00B62241">
            <w:pPr>
              <w:ind w:right="-1"/>
              <w:rPr>
                <w:b/>
                <w:color w:val="000000"/>
              </w:rPr>
            </w:pPr>
            <w:r w:rsidRPr="00AA58DF">
              <w:rPr>
                <w:b/>
                <w:color w:val="000000"/>
              </w:rPr>
              <w:t>NOME</w:t>
            </w:r>
          </w:p>
        </w:tc>
        <w:tc>
          <w:tcPr>
            <w:tcW w:w="6662" w:type="dxa"/>
          </w:tcPr>
          <w:p w:rsidR="00AA58DF" w:rsidRDefault="00AA58DF" w:rsidP="00B62241">
            <w:pPr>
              <w:ind w:right="-1"/>
              <w:rPr>
                <w:color w:val="000000"/>
              </w:rPr>
            </w:pPr>
          </w:p>
          <w:p w:rsidR="0086253B" w:rsidRPr="00AA58DF" w:rsidRDefault="0086253B" w:rsidP="00B62241">
            <w:pPr>
              <w:ind w:right="-1"/>
              <w:rPr>
                <w:color w:val="000000"/>
              </w:rPr>
            </w:pPr>
          </w:p>
        </w:tc>
      </w:tr>
      <w:tr w:rsidR="00AA58DF" w:rsidRPr="00AA58DF" w:rsidTr="00F2482E">
        <w:trPr>
          <w:trHeight w:val="276"/>
        </w:trPr>
        <w:tc>
          <w:tcPr>
            <w:tcW w:w="2269" w:type="dxa"/>
            <w:vMerge/>
          </w:tcPr>
          <w:p w:rsidR="00AA58DF" w:rsidRPr="00AA58DF" w:rsidRDefault="00AA58DF" w:rsidP="00B62241">
            <w:pPr>
              <w:ind w:right="-1"/>
              <w:rPr>
                <w:b/>
                <w:color w:val="000000"/>
              </w:rPr>
            </w:pPr>
          </w:p>
        </w:tc>
        <w:tc>
          <w:tcPr>
            <w:tcW w:w="6662" w:type="dxa"/>
          </w:tcPr>
          <w:p w:rsidR="00AA58DF" w:rsidRDefault="00AA58DF" w:rsidP="00B62241">
            <w:pPr>
              <w:ind w:right="-1"/>
              <w:rPr>
                <w:color w:val="000000"/>
              </w:rPr>
            </w:pPr>
          </w:p>
          <w:p w:rsidR="0086253B" w:rsidRPr="00AA58DF" w:rsidRDefault="0086253B" w:rsidP="00B62241">
            <w:pPr>
              <w:ind w:right="-1"/>
              <w:rPr>
                <w:color w:val="000000"/>
              </w:rPr>
            </w:pPr>
          </w:p>
        </w:tc>
      </w:tr>
      <w:tr w:rsidR="00AA58DF" w:rsidRPr="00AA58DF" w:rsidTr="00F2482E">
        <w:trPr>
          <w:trHeight w:val="138"/>
        </w:trPr>
        <w:tc>
          <w:tcPr>
            <w:tcW w:w="2269" w:type="dxa"/>
            <w:vMerge w:val="restart"/>
          </w:tcPr>
          <w:p w:rsidR="00AA58DF" w:rsidRPr="00AA58DF" w:rsidRDefault="00AA58DF" w:rsidP="00B62241">
            <w:pPr>
              <w:ind w:right="-1"/>
              <w:rPr>
                <w:b/>
                <w:color w:val="000000"/>
              </w:rPr>
            </w:pPr>
            <w:r w:rsidRPr="00AA58DF">
              <w:rPr>
                <w:b/>
                <w:color w:val="000000"/>
              </w:rPr>
              <w:t>ENDEREÇO</w:t>
            </w:r>
          </w:p>
        </w:tc>
        <w:tc>
          <w:tcPr>
            <w:tcW w:w="6662" w:type="dxa"/>
          </w:tcPr>
          <w:p w:rsidR="00AA58DF" w:rsidRDefault="00AA58DF" w:rsidP="00B62241">
            <w:pPr>
              <w:ind w:right="-1"/>
              <w:rPr>
                <w:color w:val="000000"/>
              </w:rPr>
            </w:pPr>
          </w:p>
          <w:p w:rsidR="0086253B" w:rsidRPr="00AA58DF" w:rsidRDefault="0086253B" w:rsidP="00B62241">
            <w:pPr>
              <w:ind w:right="-1"/>
              <w:rPr>
                <w:color w:val="000000"/>
              </w:rPr>
            </w:pPr>
          </w:p>
        </w:tc>
      </w:tr>
      <w:tr w:rsidR="00AA58DF" w:rsidRPr="00AA58DF" w:rsidTr="00F2482E">
        <w:trPr>
          <w:trHeight w:val="138"/>
        </w:trPr>
        <w:tc>
          <w:tcPr>
            <w:tcW w:w="2269" w:type="dxa"/>
            <w:vMerge/>
          </w:tcPr>
          <w:p w:rsidR="00AA58DF" w:rsidRPr="00AA58DF" w:rsidRDefault="00AA58DF" w:rsidP="00B62241">
            <w:pPr>
              <w:ind w:right="-1"/>
              <w:rPr>
                <w:b/>
                <w:color w:val="000000"/>
              </w:rPr>
            </w:pPr>
          </w:p>
        </w:tc>
        <w:tc>
          <w:tcPr>
            <w:tcW w:w="6662" w:type="dxa"/>
          </w:tcPr>
          <w:p w:rsidR="00AA58DF" w:rsidRDefault="00AA58DF" w:rsidP="00B62241">
            <w:pPr>
              <w:ind w:right="-1"/>
              <w:rPr>
                <w:color w:val="000000"/>
              </w:rPr>
            </w:pPr>
          </w:p>
          <w:p w:rsidR="0086253B" w:rsidRPr="00AA58DF" w:rsidRDefault="0086253B" w:rsidP="00B62241">
            <w:pPr>
              <w:ind w:right="-1"/>
              <w:rPr>
                <w:color w:val="000000"/>
              </w:rPr>
            </w:pPr>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CIDADE</w:t>
            </w:r>
          </w:p>
        </w:tc>
        <w:tc>
          <w:tcPr>
            <w:tcW w:w="6662" w:type="dxa"/>
          </w:tcPr>
          <w:p w:rsidR="00B62241" w:rsidRDefault="00B62241" w:rsidP="00B62241">
            <w:pPr>
              <w:ind w:right="-1"/>
              <w:rPr>
                <w:color w:val="000000"/>
              </w:rPr>
            </w:pPr>
          </w:p>
          <w:p w:rsidR="0086253B" w:rsidRPr="00AA58DF" w:rsidRDefault="0086253B" w:rsidP="00B62241">
            <w:pPr>
              <w:ind w:right="-1"/>
              <w:rPr>
                <w:color w:val="000000"/>
              </w:rPr>
            </w:pPr>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RG</w:t>
            </w:r>
            <w:r w:rsidR="00F2482E">
              <w:rPr>
                <w:b/>
                <w:color w:val="000000"/>
              </w:rPr>
              <w:t xml:space="preserve"> </w:t>
            </w:r>
          </w:p>
        </w:tc>
        <w:tc>
          <w:tcPr>
            <w:tcW w:w="6662" w:type="dxa"/>
          </w:tcPr>
          <w:p w:rsidR="00B62241" w:rsidRDefault="00B62241" w:rsidP="00B62241">
            <w:pPr>
              <w:ind w:right="-1"/>
              <w:rPr>
                <w:color w:val="000000"/>
              </w:rPr>
            </w:pPr>
          </w:p>
          <w:p w:rsidR="00783565" w:rsidRPr="00AA58DF" w:rsidRDefault="00783565" w:rsidP="00B62241">
            <w:pPr>
              <w:ind w:right="-1"/>
              <w:rPr>
                <w:color w:val="000000"/>
              </w:rPr>
            </w:pPr>
            <w:bookmarkStart w:id="0" w:name="_GoBack"/>
            <w:bookmarkEnd w:id="0"/>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CPF</w:t>
            </w:r>
          </w:p>
        </w:tc>
        <w:tc>
          <w:tcPr>
            <w:tcW w:w="6662" w:type="dxa"/>
          </w:tcPr>
          <w:p w:rsidR="00B62241" w:rsidRDefault="00B62241" w:rsidP="00B62241">
            <w:pPr>
              <w:ind w:right="-1"/>
              <w:rPr>
                <w:color w:val="000000"/>
              </w:rPr>
            </w:pPr>
          </w:p>
          <w:p w:rsidR="00783565" w:rsidRPr="00AA58DF" w:rsidRDefault="00783565" w:rsidP="00B62241">
            <w:pPr>
              <w:ind w:right="-1"/>
              <w:rPr>
                <w:color w:val="000000"/>
              </w:rPr>
            </w:pPr>
          </w:p>
        </w:tc>
      </w:tr>
      <w:tr w:rsidR="00F2482E" w:rsidRPr="00AA58DF" w:rsidTr="00F2482E">
        <w:trPr>
          <w:trHeight w:val="138"/>
        </w:trPr>
        <w:tc>
          <w:tcPr>
            <w:tcW w:w="2269" w:type="dxa"/>
            <w:vMerge w:val="restart"/>
          </w:tcPr>
          <w:p w:rsidR="00F2482E" w:rsidRPr="00AA58DF" w:rsidRDefault="00F2482E" w:rsidP="00F2482E">
            <w:pPr>
              <w:ind w:right="-1"/>
              <w:rPr>
                <w:b/>
                <w:color w:val="000000"/>
              </w:rPr>
            </w:pPr>
            <w:r w:rsidRPr="00AA58DF">
              <w:rPr>
                <w:b/>
                <w:color w:val="000000"/>
              </w:rPr>
              <w:t>TELEFONE</w:t>
            </w:r>
            <w:r>
              <w:rPr>
                <w:b/>
                <w:color w:val="000000"/>
              </w:rPr>
              <w:t xml:space="preserve"> </w:t>
            </w:r>
          </w:p>
        </w:tc>
        <w:tc>
          <w:tcPr>
            <w:tcW w:w="6662" w:type="dxa"/>
          </w:tcPr>
          <w:p w:rsidR="00F2482E" w:rsidRDefault="00F2482E" w:rsidP="00F2482E">
            <w:pPr>
              <w:ind w:right="-1"/>
              <w:rPr>
                <w:color w:val="000000"/>
              </w:rPr>
            </w:pPr>
            <w:r>
              <w:rPr>
                <w:color w:val="000000"/>
              </w:rPr>
              <w:t>FIXO</w:t>
            </w:r>
          </w:p>
          <w:p w:rsidR="00783565" w:rsidRPr="00AA58DF" w:rsidRDefault="00783565" w:rsidP="00F2482E">
            <w:pPr>
              <w:ind w:right="-1"/>
              <w:rPr>
                <w:color w:val="000000"/>
              </w:rPr>
            </w:pPr>
          </w:p>
        </w:tc>
      </w:tr>
      <w:tr w:rsidR="00F2482E" w:rsidRPr="00AA58DF" w:rsidTr="00F2482E">
        <w:trPr>
          <w:trHeight w:val="138"/>
        </w:trPr>
        <w:tc>
          <w:tcPr>
            <w:tcW w:w="2269" w:type="dxa"/>
            <w:vMerge/>
          </w:tcPr>
          <w:p w:rsidR="00F2482E" w:rsidRPr="00AA58DF" w:rsidRDefault="00F2482E" w:rsidP="00B62241">
            <w:pPr>
              <w:ind w:right="-1"/>
              <w:rPr>
                <w:b/>
                <w:color w:val="000000"/>
              </w:rPr>
            </w:pPr>
          </w:p>
        </w:tc>
        <w:tc>
          <w:tcPr>
            <w:tcW w:w="6662" w:type="dxa"/>
          </w:tcPr>
          <w:p w:rsidR="00783565" w:rsidRDefault="00783565" w:rsidP="00F2482E">
            <w:pPr>
              <w:ind w:right="-1"/>
              <w:rPr>
                <w:color w:val="000000"/>
              </w:rPr>
            </w:pPr>
          </w:p>
          <w:p w:rsidR="00783565" w:rsidRPr="00AA58DF" w:rsidRDefault="00F2482E" w:rsidP="00F2482E">
            <w:pPr>
              <w:ind w:right="-1"/>
              <w:rPr>
                <w:color w:val="000000"/>
              </w:rPr>
            </w:pPr>
            <w:r>
              <w:rPr>
                <w:color w:val="000000"/>
              </w:rPr>
              <w:t>CELULAR</w:t>
            </w:r>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E-MAIL</w:t>
            </w:r>
          </w:p>
        </w:tc>
        <w:tc>
          <w:tcPr>
            <w:tcW w:w="6662" w:type="dxa"/>
          </w:tcPr>
          <w:p w:rsidR="00B62241" w:rsidRDefault="00B62241" w:rsidP="00B62241">
            <w:pPr>
              <w:ind w:right="-1"/>
              <w:rPr>
                <w:color w:val="000000"/>
              </w:rPr>
            </w:pPr>
          </w:p>
          <w:p w:rsidR="00783565" w:rsidRPr="00AA58DF" w:rsidRDefault="00783565" w:rsidP="00B62241">
            <w:pPr>
              <w:ind w:right="-1"/>
              <w:rPr>
                <w:color w:val="000000"/>
              </w:rPr>
            </w:pPr>
          </w:p>
        </w:tc>
      </w:tr>
      <w:tr w:rsidR="00B62241" w:rsidRPr="00AA58DF" w:rsidTr="00F2482E">
        <w:tc>
          <w:tcPr>
            <w:tcW w:w="2269" w:type="dxa"/>
          </w:tcPr>
          <w:p w:rsidR="00B62241" w:rsidRPr="00AA58DF" w:rsidRDefault="00B62241" w:rsidP="00B62241">
            <w:pPr>
              <w:ind w:right="-1"/>
              <w:rPr>
                <w:b/>
                <w:color w:val="000000"/>
              </w:rPr>
            </w:pPr>
            <w:r w:rsidRPr="00AA58DF">
              <w:rPr>
                <w:b/>
                <w:color w:val="000000"/>
              </w:rPr>
              <w:t>PRECATÓRIO</w:t>
            </w:r>
            <w:r w:rsidR="00F2482E">
              <w:rPr>
                <w:b/>
                <w:color w:val="000000"/>
              </w:rPr>
              <w:t xml:space="preserve"> Nº</w:t>
            </w:r>
          </w:p>
        </w:tc>
        <w:tc>
          <w:tcPr>
            <w:tcW w:w="6662" w:type="dxa"/>
          </w:tcPr>
          <w:p w:rsidR="00B62241" w:rsidRDefault="00B62241" w:rsidP="00B62241">
            <w:pPr>
              <w:ind w:right="-1"/>
              <w:rPr>
                <w:color w:val="000000"/>
              </w:rPr>
            </w:pPr>
          </w:p>
          <w:p w:rsidR="00783565" w:rsidRPr="00AA58DF" w:rsidRDefault="00783565" w:rsidP="00B62241">
            <w:pPr>
              <w:ind w:right="-1"/>
              <w:rPr>
                <w:color w:val="000000"/>
              </w:rPr>
            </w:pPr>
          </w:p>
        </w:tc>
      </w:tr>
      <w:tr w:rsidR="00B851D2" w:rsidRPr="00AA58DF" w:rsidTr="00F2482E">
        <w:tc>
          <w:tcPr>
            <w:tcW w:w="2269" w:type="dxa"/>
          </w:tcPr>
          <w:p w:rsidR="00B851D2" w:rsidRPr="00AA58DF" w:rsidRDefault="00B851D2" w:rsidP="00B62241">
            <w:pPr>
              <w:ind w:right="-1"/>
              <w:rPr>
                <w:b/>
                <w:color w:val="000000"/>
              </w:rPr>
            </w:pPr>
            <w:r>
              <w:rPr>
                <w:b/>
                <w:color w:val="000000"/>
              </w:rPr>
              <w:t xml:space="preserve">TRIBUNAL </w:t>
            </w:r>
          </w:p>
        </w:tc>
        <w:tc>
          <w:tcPr>
            <w:tcW w:w="6662" w:type="dxa"/>
          </w:tcPr>
          <w:p w:rsidR="00B851D2" w:rsidRPr="00AA58DF" w:rsidRDefault="00B851D2" w:rsidP="00B62241">
            <w:pPr>
              <w:ind w:right="-1"/>
              <w:rPr>
                <w:color w:val="000000"/>
              </w:rPr>
            </w:pPr>
            <w:r>
              <w:rPr>
                <w:color w:val="000000"/>
              </w:rPr>
              <w:t>(    ) TJMS      (   ) TRT/24ª REGIÃO    (   ) TRF/3ª REGIÃO</w:t>
            </w:r>
          </w:p>
        </w:tc>
      </w:tr>
    </w:tbl>
    <w:p w:rsidR="00B62241" w:rsidRPr="00AA58DF" w:rsidRDefault="00B62241" w:rsidP="00B62241">
      <w:pPr>
        <w:ind w:left="-1134" w:right="-1"/>
        <w:rPr>
          <w:color w:val="000000"/>
        </w:rPr>
      </w:pPr>
      <w:r w:rsidRPr="00AA58DF">
        <w:rPr>
          <w:color w:val="000000"/>
        </w:rPr>
        <w:t xml:space="preserve"> </w:t>
      </w:r>
    </w:p>
    <w:p w:rsidR="00F00803" w:rsidRPr="00AA58DF" w:rsidRDefault="00F00803" w:rsidP="008F4922">
      <w:pPr>
        <w:ind w:left="-1134" w:right="-1" w:firstLine="1134"/>
        <w:jc w:val="both"/>
        <w:rPr>
          <w:color w:val="000000" w:themeColor="text1"/>
        </w:rPr>
      </w:pPr>
      <w:r w:rsidRPr="00AA58DF">
        <w:rPr>
          <w:color w:val="000000" w:themeColor="text1"/>
        </w:rPr>
        <w:t xml:space="preserve">1 – </w:t>
      </w:r>
      <w:r w:rsidR="00B62241" w:rsidRPr="00AA58DF">
        <w:rPr>
          <w:color w:val="000000" w:themeColor="text1"/>
        </w:rPr>
        <w:t xml:space="preserve">O requerente acima qualificado, </w:t>
      </w:r>
      <w:r w:rsidRPr="00AA58DF">
        <w:rPr>
          <w:color w:val="000000" w:themeColor="text1"/>
        </w:rPr>
        <w:t xml:space="preserve">por si e/ou por meio de seu procurador abaixo assinado, vem formular a presente PROPOSTA DE ACORDO PARA PAGAMENTO DE PRECATÓRIO PERANTE A CÂMARA ADMINISTRATIVA DE SOLUÇÃO DE CONFLITOS DA PROCURADORIA GERAL DO ESTADO DE MATO GROSSO DO SUL, nos termos do inciso III do § 8º do art. 97 e do § 1º do art. 102, ambos do Ato das Disposições Constitucionais Transitórias da Constituição Federal, introduzidos, respectivamente, pelas Emendas Constitucionais nº 62, de 9 de dezembro 2009, e nº 94, de 15 de dezembro de 2016, os </w:t>
      </w:r>
      <w:proofErr w:type="spellStart"/>
      <w:r w:rsidRPr="00AA58DF">
        <w:rPr>
          <w:color w:val="000000" w:themeColor="text1"/>
        </w:rPr>
        <w:t>arts</w:t>
      </w:r>
      <w:proofErr w:type="spellEnd"/>
      <w:r w:rsidRPr="00AA58DF">
        <w:rPr>
          <w:color w:val="000000" w:themeColor="text1"/>
        </w:rPr>
        <w:t xml:space="preserve">. 30 e 31 da Resolução do Conselho Nacional de Justiça nº 115, de 29 de junho de 2010, do Decreto Estadual nº 14.894 de 20 de dezembro de 2017, </w:t>
      </w:r>
      <w:r w:rsidRPr="00AA58DF">
        <w:t>com as alterações trazidas pelo Decreto nº 15.223 de 13 de maio de 2019,</w:t>
      </w:r>
      <w:r w:rsidRPr="00AA58DF">
        <w:rPr>
          <w:color w:val="000000" w:themeColor="text1"/>
        </w:rPr>
        <w:t xml:space="preserve"> bem como os termos do inciso XXVIII do art. 8º da </w:t>
      </w:r>
      <w:hyperlink r:id="rId8" w:history="1">
        <w:r w:rsidRPr="00AA58DF">
          <w:rPr>
            <w:color w:val="000000" w:themeColor="text1"/>
          </w:rPr>
          <w:t>Lei Complementar nº 95, de 26 de dezembro de 2001</w:t>
        </w:r>
      </w:hyperlink>
      <w:r w:rsidRPr="00AA58DF">
        <w:rPr>
          <w:color w:val="000000" w:themeColor="text1"/>
        </w:rPr>
        <w:t xml:space="preserve">, com as alterações efetuadas pela </w:t>
      </w:r>
      <w:hyperlink r:id="rId9" w:history="1">
        <w:r w:rsidRPr="00AA58DF">
          <w:rPr>
            <w:color w:val="000000" w:themeColor="text1"/>
          </w:rPr>
          <w:t>Lei Complementar nº 238, de 5 de setembro de 2017</w:t>
        </w:r>
      </w:hyperlink>
      <w:r w:rsidRPr="00AA58DF">
        <w:rPr>
          <w:color w:val="000000" w:themeColor="text1"/>
        </w:rPr>
        <w:t xml:space="preserve">, </w:t>
      </w:r>
      <w:r w:rsidRPr="00AA58DF">
        <w:rPr>
          <w:rFonts w:eastAsia="MVLOPL+Helvetica"/>
          <w:color w:val="000000" w:themeColor="text1"/>
        </w:rPr>
        <w:t xml:space="preserve">da </w:t>
      </w:r>
      <w:r w:rsidRPr="00AA58DF">
        <w:rPr>
          <w:color w:val="000000" w:themeColor="text1"/>
        </w:rPr>
        <w:t xml:space="preserve">Resolução PGE/MS nº 242/201, bem como </w:t>
      </w:r>
      <w:r w:rsidRPr="00AA58DF">
        <w:rPr>
          <w:iCs/>
        </w:rPr>
        <w:t xml:space="preserve">da auditoria dos cálculos fundamentada </w:t>
      </w:r>
      <w:r w:rsidRPr="00AA58DF">
        <w:t xml:space="preserve">no </w:t>
      </w:r>
      <w:proofErr w:type="spellStart"/>
      <w:r w:rsidRPr="00AA58DF">
        <w:t>art</w:t>
      </w:r>
      <w:proofErr w:type="spellEnd"/>
      <w:r w:rsidRPr="00AA58DF">
        <w:t xml:space="preserve"> 1º-E da Lei nº 9.494/97 e expressamente determinado pela Resolução nº </w:t>
      </w:r>
      <w:r w:rsidR="00063E55">
        <w:t>303/2019</w:t>
      </w:r>
      <w:r w:rsidRPr="00AA58DF">
        <w:t xml:space="preserve"> do CNJ, Portaria nº </w:t>
      </w:r>
      <w:r w:rsidR="00A83737">
        <w:t xml:space="preserve">001/2021 </w:t>
      </w:r>
      <w:r w:rsidRPr="00AA58DF">
        <w:t>da Vice-Presidência do TJMS</w:t>
      </w:r>
      <w:r w:rsidR="00063E55">
        <w:t xml:space="preserve">, e do </w:t>
      </w:r>
      <w:r w:rsidR="00063E55" w:rsidRPr="00AA58DF">
        <w:rPr>
          <w:color w:val="000000"/>
        </w:rPr>
        <w:t>Edi</w:t>
      </w:r>
      <w:r w:rsidR="00063E55">
        <w:rPr>
          <w:color w:val="000000"/>
        </w:rPr>
        <w:t>tal de Convocação PGE/CASC/nº 0</w:t>
      </w:r>
      <w:r w:rsidR="00B97B00">
        <w:rPr>
          <w:color w:val="000000"/>
        </w:rPr>
        <w:t>1</w:t>
      </w:r>
      <w:r w:rsidR="00063E55" w:rsidRPr="00AA58DF">
        <w:rPr>
          <w:color w:val="000000"/>
        </w:rPr>
        <w:t>/20</w:t>
      </w:r>
      <w:r w:rsidR="00063E55">
        <w:rPr>
          <w:color w:val="000000"/>
        </w:rPr>
        <w:t>2</w:t>
      </w:r>
      <w:r w:rsidR="00B97B00">
        <w:rPr>
          <w:color w:val="000000"/>
        </w:rPr>
        <w:t>2</w:t>
      </w:r>
      <w:r w:rsidRPr="00AA58DF">
        <w:rPr>
          <w:color w:val="000000" w:themeColor="text1"/>
        </w:rPr>
        <w:t>.</w:t>
      </w:r>
    </w:p>
    <w:p w:rsidR="00EE7F3D" w:rsidRDefault="00F00803" w:rsidP="008F4922">
      <w:pPr>
        <w:ind w:left="-1134" w:right="-1" w:firstLine="1134"/>
        <w:jc w:val="both"/>
        <w:rPr>
          <w:color w:val="000000"/>
        </w:rPr>
      </w:pPr>
      <w:r w:rsidRPr="00AA58DF">
        <w:rPr>
          <w:color w:val="000000"/>
        </w:rPr>
        <w:t>2 - O requerente</w:t>
      </w:r>
      <w:r w:rsidR="00B62241" w:rsidRPr="00AA58DF">
        <w:rPr>
          <w:color w:val="000000"/>
        </w:rPr>
        <w:t xml:space="preserve"> </w:t>
      </w:r>
      <w:r w:rsidRPr="00AA58DF">
        <w:rPr>
          <w:color w:val="000000"/>
        </w:rPr>
        <w:t>é</w:t>
      </w:r>
      <w:r w:rsidR="00B62241" w:rsidRPr="00AA58DF">
        <w:rPr>
          <w:color w:val="000000"/>
        </w:rPr>
        <w:t xml:space="preserve"> </w:t>
      </w:r>
      <w:r w:rsidRPr="00AA58DF">
        <w:rPr>
          <w:color w:val="000000"/>
        </w:rPr>
        <w:t>titular</w:t>
      </w:r>
      <w:r w:rsidR="00441F9C">
        <w:rPr>
          <w:color w:val="000000"/>
        </w:rPr>
        <w:t xml:space="preserve">/beneficiário </w:t>
      </w:r>
      <w:r w:rsidR="00B62241" w:rsidRPr="00AA58DF">
        <w:rPr>
          <w:color w:val="000000"/>
        </w:rPr>
        <w:t xml:space="preserve">de precatório perante o Estado de Mato Grosso do Sul, já </w:t>
      </w:r>
      <w:r w:rsidRPr="00AA58DF">
        <w:rPr>
          <w:color w:val="000000"/>
        </w:rPr>
        <w:t xml:space="preserve">inscrito para pagamento </w:t>
      </w:r>
      <w:r w:rsidR="00B62241" w:rsidRPr="00AA58DF">
        <w:rPr>
          <w:color w:val="000000"/>
        </w:rPr>
        <w:t>perante o Tribunal de origem</w:t>
      </w:r>
      <w:r w:rsidR="00063E55">
        <w:rPr>
          <w:color w:val="000000"/>
        </w:rPr>
        <w:t xml:space="preserve"> acima descrito.</w:t>
      </w:r>
    </w:p>
    <w:p w:rsidR="007A2AC9" w:rsidRDefault="007A2AC9" w:rsidP="008F4922">
      <w:pPr>
        <w:ind w:left="-1134" w:right="-1" w:firstLine="1134"/>
        <w:jc w:val="both"/>
        <w:rPr>
          <w:color w:val="000000"/>
        </w:rPr>
      </w:pPr>
      <w:r w:rsidRPr="00AA58DF">
        <w:rPr>
          <w:color w:val="000000"/>
        </w:rPr>
        <w:t>2.1 – O requerente tem ciência de que o pedido de acordo é formulado individualmente, e um pedido para cada precatório, e estando representado por advogado e esse queira participar do acordo com seus honorários sucumbenciais e/ou contratuais deverá fazer requerimento próprio e em nome próprio.</w:t>
      </w:r>
    </w:p>
    <w:p w:rsidR="00F00803" w:rsidRPr="00AA58DF" w:rsidRDefault="00B62241" w:rsidP="008F4922">
      <w:pPr>
        <w:ind w:left="-1134" w:right="-1" w:firstLine="1134"/>
        <w:jc w:val="both"/>
        <w:rPr>
          <w:color w:val="000000"/>
        </w:rPr>
      </w:pPr>
      <w:r w:rsidRPr="00AA58DF">
        <w:rPr>
          <w:color w:val="000000"/>
        </w:rPr>
        <w:t xml:space="preserve">3 – O </w:t>
      </w:r>
      <w:r w:rsidR="00F00803" w:rsidRPr="00AA58DF">
        <w:rPr>
          <w:color w:val="000000"/>
        </w:rPr>
        <w:t>requerente se enquadra nas regras estabelecidas pelo Edital de Convocação PGE/CASC/nº 0</w:t>
      </w:r>
      <w:r w:rsidR="00A83737">
        <w:rPr>
          <w:color w:val="000000"/>
        </w:rPr>
        <w:t>1</w:t>
      </w:r>
      <w:r w:rsidR="00F00803" w:rsidRPr="00AA58DF">
        <w:rPr>
          <w:color w:val="000000"/>
        </w:rPr>
        <w:t>/20</w:t>
      </w:r>
      <w:r w:rsidR="00063E55">
        <w:rPr>
          <w:color w:val="000000"/>
        </w:rPr>
        <w:t>2</w:t>
      </w:r>
      <w:r w:rsidR="00A83737">
        <w:rPr>
          <w:color w:val="000000"/>
        </w:rPr>
        <w:t>2</w:t>
      </w:r>
      <w:r w:rsidR="00F00803" w:rsidRPr="00AA58DF">
        <w:rPr>
          <w:color w:val="000000"/>
        </w:rPr>
        <w:t>, concordando expressamente com todos os seus termos e exigências.</w:t>
      </w:r>
    </w:p>
    <w:p w:rsidR="00F00803" w:rsidRPr="00AA58DF" w:rsidRDefault="00F00803" w:rsidP="008F4922">
      <w:pPr>
        <w:ind w:left="-1134" w:right="-1" w:firstLine="1134"/>
        <w:jc w:val="both"/>
        <w:rPr>
          <w:color w:val="000000"/>
        </w:rPr>
      </w:pPr>
    </w:p>
    <w:p w:rsidR="00F00803" w:rsidRPr="00AA58DF" w:rsidRDefault="00F00803" w:rsidP="006F3662">
      <w:pPr>
        <w:ind w:left="-1134" w:firstLine="1134"/>
        <w:jc w:val="both"/>
      </w:pPr>
      <w:r w:rsidRPr="00AA58DF">
        <w:rPr>
          <w:color w:val="000000"/>
        </w:rPr>
        <w:lastRenderedPageBreak/>
        <w:t>4 - O</w:t>
      </w:r>
      <w:r w:rsidR="00B62241" w:rsidRPr="00AA58DF">
        <w:rPr>
          <w:color w:val="000000"/>
        </w:rPr>
        <w:t xml:space="preserve"> requerente aceita,</w:t>
      </w:r>
      <w:r w:rsidRPr="00AA58DF">
        <w:rPr>
          <w:color w:val="000000"/>
        </w:rPr>
        <w:t xml:space="preserve"> de forma expressa e irretratável, todos os termos do acordo previstos no </w:t>
      </w:r>
      <w:r w:rsidRPr="00AA58DF">
        <w:rPr>
          <w:rFonts w:eastAsia="MVLOPL+Helvetica"/>
          <w:color w:val="000000"/>
        </w:rPr>
        <w:t xml:space="preserve">Decreto Estadual nº 14.894/2017, </w:t>
      </w:r>
      <w:r w:rsidRPr="00AA58DF">
        <w:t xml:space="preserve">com </w:t>
      </w:r>
      <w:r w:rsidR="00876FF6">
        <w:t>suas</w:t>
      </w:r>
      <w:r w:rsidRPr="00AA58DF">
        <w:t xml:space="preserve"> alterações</w:t>
      </w:r>
      <w:r w:rsidR="00876FF6">
        <w:t xml:space="preserve">, </w:t>
      </w:r>
      <w:r w:rsidRPr="00AA58DF">
        <w:rPr>
          <w:rFonts w:eastAsia="MVLOPL+Helvetica"/>
          <w:color w:val="000000"/>
        </w:rPr>
        <w:t xml:space="preserve">e obedecendo a legislação aplicável ao caso e formalizando, neste ato, a </w:t>
      </w:r>
      <w:r w:rsidRPr="00AA58DF">
        <w:t xml:space="preserve">plena ciência e aceitação dos critérios e condições oriundos da legislação que norteará e será observada em todo o procedimento, em especial </w:t>
      </w:r>
      <w:r w:rsidRPr="00AA58DF">
        <w:rPr>
          <w:iCs/>
        </w:rPr>
        <w:t xml:space="preserve">o inciso III do § 8º do art. 97 e do §1º do art. 102, ambos do Ato das Disposições Constitucionais Transitórias da Constituição Federal, introduzidos, respectivamente, pelas Emendas Constitucionais nº 62, de 9 de dezembro de 2009, e nº 94, de 15 de dezembro de 2016, do Decreto Estadual nº 14.894/2017, </w:t>
      </w:r>
      <w:r w:rsidRPr="00AA58DF">
        <w:t xml:space="preserve">com as alterações trazidas pelo Decreto nº 15.223/2019, </w:t>
      </w:r>
      <w:r w:rsidRPr="00AA58DF">
        <w:rPr>
          <w:iCs/>
        </w:rPr>
        <w:t xml:space="preserve">bem como da auditoria dos cálculos fundamentada </w:t>
      </w:r>
      <w:r w:rsidRPr="00AA58DF">
        <w:t xml:space="preserve">no </w:t>
      </w:r>
      <w:proofErr w:type="spellStart"/>
      <w:r w:rsidRPr="00AA58DF">
        <w:t>art</w:t>
      </w:r>
      <w:proofErr w:type="spellEnd"/>
      <w:r w:rsidRPr="00AA58DF">
        <w:t xml:space="preserve"> 1º-E da Lei nº 9.494/97 e expressamente determinada pel</w:t>
      </w:r>
      <w:r w:rsidR="00063E55">
        <w:t xml:space="preserve">a </w:t>
      </w:r>
      <w:r w:rsidRPr="00AA58DF">
        <w:t xml:space="preserve">Resolução nº </w:t>
      </w:r>
      <w:r w:rsidR="00063E55">
        <w:t>303/2019</w:t>
      </w:r>
      <w:r w:rsidRPr="00AA58DF">
        <w:t xml:space="preserve"> do CNJ, e Portaria nº 629/2014 da Vice-Presidência do TJMS.</w:t>
      </w:r>
    </w:p>
    <w:p w:rsidR="00022F6B" w:rsidRDefault="00F00803" w:rsidP="008F4922">
      <w:pPr>
        <w:pStyle w:val="FirstParagraph"/>
        <w:spacing w:before="0" w:after="0"/>
        <w:ind w:left="-1134" w:right="-1" w:firstLine="1134"/>
        <w:jc w:val="both"/>
        <w:rPr>
          <w:rFonts w:ascii="Times New Roman" w:hAnsi="Times New Roman" w:cs="Times New Roman"/>
          <w:color w:val="000000"/>
        </w:rPr>
      </w:pPr>
      <w:r w:rsidRPr="00AA58DF">
        <w:rPr>
          <w:rFonts w:ascii="Times New Roman" w:hAnsi="Times New Roman" w:cs="Times New Roman"/>
        </w:rPr>
        <w:t xml:space="preserve">5 - </w:t>
      </w:r>
      <w:r w:rsidRPr="00AA58DF">
        <w:rPr>
          <w:rFonts w:ascii="Times New Roman" w:hAnsi="Times New Roman" w:cs="Times New Roman"/>
          <w:color w:val="000000"/>
        </w:rPr>
        <w:t xml:space="preserve">O </w:t>
      </w:r>
      <w:proofErr w:type="spellStart"/>
      <w:r w:rsidRPr="00AA58DF">
        <w:rPr>
          <w:rFonts w:ascii="Times New Roman" w:hAnsi="Times New Roman" w:cs="Times New Roman"/>
          <w:color w:val="000000"/>
        </w:rPr>
        <w:t>requerente</w:t>
      </w:r>
      <w:proofErr w:type="spellEnd"/>
      <w:r w:rsidR="00B62241" w:rsidRPr="00AA58DF">
        <w:rPr>
          <w:rFonts w:ascii="Times New Roman" w:hAnsi="Times New Roman" w:cs="Times New Roman"/>
          <w:color w:val="000000"/>
        </w:rPr>
        <w:t xml:space="preserve"> </w:t>
      </w:r>
      <w:proofErr w:type="spellStart"/>
      <w:r w:rsidR="00B62241" w:rsidRPr="00AA58DF">
        <w:rPr>
          <w:rFonts w:ascii="Times New Roman" w:hAnsi="Times New Roman" w:cs="Times New Roman"/>
          <w:color w:val="000000"/>
        </w:rPr>
        <w:t>expressamente</w:t>
      </w:r>
      <w:proofErr w:type="spellEnd"/>
      <w:r w:rsidR="00B62241" w:rsidRPr="00AA58DF">
        <w:rPr>
          <w:rFonts w:ascii="Times New Roman" w:hAnsi="Times New Roman" w:cs="Times New Roman"/>
          <w:color w:val="000000"/>
        </w:rPr>
        <w:t xml:space="preserve"> </w:t>
      </w:r>
      <w:proofErr w:type="spellStart"/>
      <w:r w:rsidR="00B62241" w:rsidRPr="00AA58DF">
        <w:rPr>
          <w:rFonts w:ascii="Times New Roman" w:hAnsi="Times New Roman" w:cs="Times New Roman"/>
          <w:color w:val="000000"/>
        </w:rPr>
        <w:t>concorda</w:t>
      </w:r>
      <w:proofErr w:type="spellEnd"/>
      <w:r w:rsidR="00B62241" w:rsidRPr="00AA58DF">
        <w:rPr>
          <w:rFonts w:ascii="Times New Roman" w:hAnsi="Times New Roman" w:cs="Times New Roman"/>
          <w:color w:val="000000"/>
        </w:rPr>
        <w:t xml:space="preserve"> </w:t>
      </w:r>
      <w:r w:rsidRPr="00AA58DF">
        <w:rPr>
          <w:rFonts w:ascii="Times New Roman" w:hAnsi="Times New Roman" w:cs="Times New Roman"/>
          <w:color w:val="000000"/>
        </w:rPr>
        <w:t xml:space="preserve">com a </w:t>
      </w:r>
      <w:proofErr w:type="spellStart"/>
      <w:r w:rsidRPr="00AA58DF">
        <w:rPr>
          <w:rFonts w:ascii="Times New Roman" w:hAnsi="Times New Roman" w:cs="Times New Roman"/>
          <w:color w:val="000000"/>
        </w:rPr>
        <w:t>aplicação</w:t>
      </w:r>
      <w:proofErr w:type="spellEnd"/>
      <w:r w:rsidRPr="00AA58DF">
        <w:rPr>
          <w:rFonts w:ascii="Times New Roman" w:hAnsi="Times New Roman" w:cs="Times New Roman"/>
          <w:color w:val="000000"/>
        </w:rPr>
        <w:t xml:space="preserve"> de </w:t>
      </w:r>
      <w:proofErr w:type="spellStart"/>
      <w:r w:rsidRPr="00AA58DF">
        <w:rPr>
          <w:rFonts w:ascii="Times New Roman" w:hAnsi="Times New Roman" w:cs="Times New Roman"/>
          <w:color w:val="000000"/>
        </w:rPr>
        <w:t>redução</w:t>
      </w:r>
      <w:proofErr w:type="spellEnd"/>
      <w:r w:rsidRPr="00AA58DF">
        <w:rPr>
          <w:rFonts w:ascii="Times New Roman" w:hAnsi="Times New Roman" w:cs="Times New Roman"/>
          <w:color w:val="000000"/>
        </w:rPr>
        <w:t xml:space="preserve"> de </w:t>
      </w:r>
      <w:r w:rsidR="00063E55">
        <w:rPr>
          <w:rFonts w:ascii="Times New Roman" w:hAnsi="Times New Roman" w:cs="Times New Roman"/>
          <w:color w:val="000000"/>
        </w:rPr>
        <w:t>5% (</w:t>
      </w:r>
      <w:proofErr w:type="spellStart"/>
      <w:r w:rsidR="00063E55">
        <w:rPr>
          <w:rFonts w:ascii="Times New Roman" w:hAnsi="Times New Roman" w:cs="Times New Roman"/>
          <w:color w:val="000000"/>
        </w:rPr>
        <w:t>cinco</w:t>
      </w:r>
      <w:proofErr w:type="spellEnd"/>
      <w:r w:rsidR="00063E55">
        <w:rPr>
          <w:rFonts w:ascii="Times New Roman" w:hAnsi="Times New Roman" w:cs="Times New Roman"/>
          <w:color w:val="000000"/>
        </w:rPr>
        <w:t xml:space="preserve"> </w:t>
      </w:r>
      <w:proofErr w:type="spellStart"/>
      <w:r w:rsidR="00063E55">
        <w:rPr>
          <w:rFonts w:ascii="Times New Roman" w:hAnsi="Times New Roman" w:cs="Times New Roman"/>
          <w:color w:val="000000"/>
        </w:rPr>
        <w:t>por</w:t>
      </w:r>
      <w:proofErr w:type="spellEnd"/>
      <w:r w:rsidR="00063E55">
        <w:rPr>
          <w:rFonts w:ascii="Times New Roman" w:hAnsi="Times New Roman" w:cs="Times New Roman"/>
          <w:color w:val="000000"/>
        </w:rPr>
        <w:t xml:space="preserve"> cento) </w:t>
      </w:r>
      <w:proofErr w:type="spellStart"/>
      <w:r w:rsidR="00063E55">
        <w:rPr>
          <w:rFonts w:ascii="Times New Roman" w:hAnsi="Times New Roman" w:cs="Times New Roman"/>
          <w:color w:val="000000"/>
        </w:rPr>
        <w:t>até</w:t>
      </w:r>
      <w:proofErr w:type="spellEnd"/>
      <w:r w:rsidR="00063E55">
        <w:rPr>
          <w:rFonts w:ascii="Times New Roman" w:hAnsi="Times New Roman" w:cs="Times New Roman"/>
          <w:color w:val="000000"/>
        </w:rPr>
        <w:t xml:space="preserve"> </w:t>
      </w:r>
      <w:r w:rsidR="00876FF6">
        <w:rPr>
          <w:rFonts w:ascii="Times New Roman" w:hAnsi="Times New Roman" w:cs="Times New Roman"/>
          <w:color w:val="000000"/>
        </w:rPr>
        <w:t>4</w:t>
      </w:r>
      <w:r w:rsidRPr="00AA58DF">
        <w:rPr>
          <w:rFonts w:ascii="Times New Roman" w:hAnsi="Times New Roman" w:cs="Times New Roman"/>
          <w:color w:val="000000"/>
        </w:rPr>
        <w:t>0% (</w:t>
      </w:r>
      <w:proofErr w:type="spellStart"/>
      <w:r w:rsidR="00876FF6">
        <w:rPr>
          <w:rFonts w:ascii="Times New Roman" w:hAnsi="Times New Roman" w:cs="Times New Roman"/>
          <w:color w:val="000000"/>
        </w:rPr>
        <w:t>quarenta</w:t>
      </w:r>
      <w:proofErr w:type="spellEnd"/>
      <w:r w:rsidR="00876FF6">
        <w:rPr>
          <w:rFonts w:ascii="Times New Roman" w:hAnsi="Times New Roman" w:cs="Times New Roman"/>
          <w:color w:val="000000"/>
        </w:rPr>
        <w:t xml:space="preserve"> </w:t>
      </w:r>
      <w:proofErr w:type="spellStart"/>
      <w:r w:rsidRPr="00AA58DF">
        <w:rPr>
          <w:rFonts w:ascii="Times New Roman" w:hAnsi="Times New Roman" w:cs="Times New Roman"/>
          <w:color w:val="000000"/>
        </w:rPr>
        <w:t>por</w:t>
      </w:r>
      <w:proofErr w:type="spellEnd"/>
      <w:r w:rsidRPr="00AA58DF">
        <w:rPr>
          <w:rFonts w:ascii="Times New Roman" w:hAnsi="Times New Roman" w:cs="Times New Roman"/>
          <w:color w:val="000000"/>
        </w:rPr>
        <w:t xml:space="preserve"> cento) do valor </w:t>
      </w:r>
      <w:proofErr w:type="spellStart"/>
      <w:r w:rsidRPr="00AA58DF">
        <w:rPr>
          <w:rFonts w:ascii="Times New Roman" w:hAnsi="Times New Roman" w:cs="Times New Roman"/>
          <w:color w:val="000000"/>
        </w:rPr>
        <w:t>bruto</w:t>
      </w:r>
      <w:proofErr w:type="spellEnd"/>
      <w:r w:rsidRPr="00AA58DF">
        <w:rPr>
          <w:rFonts w:ascii="Times New Roman" w:hAnsi="Times New Roman" w:cs="Times New Roman"/>
          <w:color w:val="000000"/>
        </w:rPr>
        <w:t xml:space="preserve"> do </w:t>
      </w:r>
      <w:proofErr w:type="spellStart"/>
      <w:r w:rsidRPr="00AA58DF">
        <w:rPr>
          <w:rFonts w:ascii="Times New Roman" w:hAnsi="Times New Roman" w:cs="Times New Roman"/>
          <w:color w:val="000000"/>
        </w:rPr>
        <w:t>crédito</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atualizado</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nos</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limites</w:t>
      </w:r>
      <w:proofErr w:type="spellEnd"/>
      <w:r w:rsidRPr="00AA58DF">
        <w:rPr>
          <w:rFonts w:ascii="Times New Roman" w:hAnsi="Times New Roman" w:cs="Times New Roman"/>
          <w:color w:val="000000"/>
        </w:rPr>
        <w:t xml:space="preserve"> </w:t>
      </w:r>
      <w:proofErr w:type="spellStart"/>
      <w:r w:rsidR="00432627" w:rsidRPr="00AA58DF">
        <w:rPr>
          <w:rFonts w:ascii="Times New Roman" w:hAnsi="Times New Roman" w:cs="Times New Roman"/>
          <w:color w:val="000000"/>
        </w:rPr>
        <w:t>percentuais</w:t>
      </w:r>
      <w:proofErr w:type="spellEnd"/>
      <w:r w:rsidR="00432627"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mínimos</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definidos</w:t>
      </w:r>
      <w:proofErr w:type="spellEnd"/>
      <w:r w:rsidRPr="00AA58DF">
        <w:rPr>
          <w:rFonts w:ascii="Times New Roman" w:hAnsi="Times New Roman" w:cs="Times New Roman"/>
          <w:color w:val="000000"/>
        </w:rPr>
        <w:t xml:space="preserve"> </w:t>
      </w:r>
      <w:proofErr w:type="spellStart"/>
      <w:r w:rsidRPr="00AA58DF">
        <w:rPr>
          <w:rFonts w:ascii="Times New Roman" w:hAnsi="Times New Roman" w:cs="Times New Roman"/>
          <w:color w:val="000000"/>
        </w:rPr>
        <w:t>pelo</w:t>
      </w:r>
      <w:proofErr w:type="spellEnd"/>
      <w:r w:rsidRPr="00AA58DF">
        <w:rPr>
          <w:rFonts w:ascii="Times New Roman" w:hAnsi="Times New Roman" w:cs="Times New Roman"/>
          <w:color w:val="000000"/>
        </w:rPr>
        <w:t xml:space="preserve"> item 1.</w:t>
      </w:r>
      <w:r w:rsidR="00063E55">
        <w:rPr>
          <w:rFonts w:ascii="Times New Roman" w:hAnsi="Times New Roman" w:cs="Times New Roman"/>
          <w:color w:val="000000"/>
        </w:rPr>
        <w:t>5</w:t>
      </w:r>
      <w:r w:rsidRPr="00AA58DF">
        <w:rPr>
          <w:rFonts w:ascii="Times New Roman" w:hAnsi="Times New Roman" w:cs="Times New Roman"/>
          <w:color w:val="000000"/>
        </w:rPr>
        <w:t xml:space="preserve"> do </w:t>
      </w:r>
      <w:proofErr w:type="spellStart"/>
      <w:r w:rsidRPr="00AA58DF">
        <w:rPr>
          <w:rFonts w:ascii="Times New Roman" w:hAnsi="Times New Roman" w:cs="Times New Roman"/>
          <w:color w:val="000000"/>
        </w:rPr>
        <w:t>Edi</w:t>
      </w:r>
      <w:r w:rsidR="00B851D2">
        <w:rPr>
          <w:rFonts w:ascii="Times New Roman" w:hAnsi="Times New Roman" w:cs="Times New Roman"/>
          <w:color w:val="000000"/>
        </w:rPr>
        <w:t>tal</w:t>
      </w:r>
      <w:proofErr w:type="spellEnd"/>
      <w:r w:rsidR="00B851D2">
        <w:rPr>
          <w:rFonts w:ascii="Times New Roman" w:hAnsi="Times New Roman" w:cs="Times New Roman"/>
          <w:color w:val="000000"/>
        </w:rPr>
        <w:t xml:space="preserve"> de </w:t>
      </w:r>
      <w:proofErr w:type="spellStart"/>
      <w:r w:rsidR="00B851D2">
        <w:rPr>
          <w:rFonts w:ascii="Times New Roman" w:hAnsi="Times New Roman" w:cs="Times New Roman"/>
          <w:color w:val="000000"/>
        </w:rPr>
        <w:t>Convocação</w:t>
      </w:r>
      <w:proofErr w:type="spellEnd"/>
      <w:r w:rsidR="00B851D2">
        <w:rPr>
          <w:rFonts w:ascii="Times New Roman" w:hAnsi="Times New Roman" w:cs="Times New Roman"/>
          <w:color w:val="000000"/>
        </w:rPr>
        <w:t xml:space="preserve"> PGE/CASC/nº 0</w:t>
      </w:r>
      <w:r w:rsidR="00022F6B">
        <w:rPr>
          <w:rFonts w:ascii="Times New Roman" w:hAnsi="Times New Roman" w:cs="Times New Roman"/>
          <w:color w:val="000000"/>
        </w:rPr>
        <w:t>1</w:t>
      </w:r>
      <w:r w:rsidRPr="00AA58DF">
        <w:rPr>
          <w:rFonts w:ascii="Times New Roman" w:hAnsi="Times New Roman" w:cs="Times New Roman"/>
          <w:color w:val="000000"/>
        </w:rPr>
        <w:t>/20</w:t>
      </w:r>
      <w:r w:rsidR="00063E55">
        <w:rPr>
          <w:rFonts w:ascii="Times New Roman" w:hAnsi="Times New Roman" w:cs="Times New Roman"/>
          <w:color w:val="000000"/>
        </w:rPr>
        <w:t>2</w:t>
      </w:r>
      <w:r w:rsidR="00022F6B">
        <w:rPr>
          <w:rFonts w:ascii="Times New Roman" w:hAnsi="Times New Roman" w:cs="Times New Roman"/>
          <w:color w:val="000000"/>
        </w:rPr>
        <w:t>2</w:t>
      </w:r>
      <w:r w:rsidRPr="00AA58DF">
        <w:rPr>
          <w:rFonts w:ascii="Times New Roman" w:hAnsi="Times New Roman" w:cs="Times New Roman"/>
          <w:color w:val="000000"/>
        </w:rPr>
        <w:t xml:space="preserve">, </w:t>
      </w:r>
    </w:p>
    <w:p w:rsidR="00F00803" w:rsidRPr="00AA58DF" w:rsidRDefault="00B62241" w:rsidP="008F4922">
      <w:pPr>
        <w:ind w:left="-1134" w:right="-1" w:firstLine="1134"/>
        <w:jc w:val="both"/>
        <w:rPr>
          <w:color w:val="000000"/>
        </w:rPr>
      </w:pPr>
      <w:r w:rsidRPr="00AA58DF">
        <w:rPr>
          <w:color w:val="000000"/>
        </w:rPr>
        <w:t>6 - O</w:t>
      </w:r>
      <w:r w:rsidR="00F00803" w:rsidRPr="00AA58DF">
        <w:rPr>
          <w:color w:val="000000"/>
        </w:rPr>
        <w:t xml:space="preserve"> requerente expressamente declara estar ciente e concorda</w:t>
      </w:r>
      <w:r w:rsidRPr="00AA58DF">
        <w:rPr>
          <w:color w:val="000000"/>
        </w:rPr>
        <w:t>r</w:t>
      </w:r>
      <w:r w:rsidR="00F00803" w:rsidRPr="00AA58DF">
        <w:rPr>
          <w:color w:val="000000"/>
        </w:rPr>
        <w:t xml:space="preserve"> que o valor do acordo será apurado mediante cálculos de auditagem efetuados pelo Tribunal de Justiça do Estado de Mato Grosso do Sul, </w:t>
      </w:r>
      <w:r w:rsidR="00022F6B">
        <w:rPr>
          <w:color w:val="000000"/>
        </w:rPr>
        <w:t xml:space="preserve">ou pelo </w:t>
      </w:r>
      <w:r w:rsidR="00F00803" w:rsidRPr="00AA58DF">
        <w:rPr>
          <w:color w:val="000000"/>
        </w:rPr>
        <w:t>Tribunal Regional do Trabalho da 24ª Região, ou</w:t>
      </w:r>
      <w:r w:rsidR="00022F6B">
        <w:rPr>
          <w:color w:val="000000"/>
        </w:rPr>
        <w:t xml:space="preserve"> pelo</w:t>
      </w:r>
      <w:r w:rsidR="00F00803" w:rsidRPr="00AA58DF">
        <w:rPr>
          <w:color w:val="000000"/>
        </w:rPr>
        <w:t xml:space="preserve"> Tribunal Regional federal da 3ª Região, a quem incumbirá a verificação da legitimidade da parte requerente do acordo em relação ao crédito solicitado, a atualização do crédito, apuração de retenções previdenciárias e tributárias, a aplicação do percentual de redução d</w:t>
      </w:r>
      <w:r w:rsidR="00063E55">
        <w:rPr>
          <w:color w:val="000000"/>
        </w:rPr>
        <w:t>efinidos nos termos do item 5 desse pedido, apurados sobre o</w:t>
      </w:r>
      <w:r w:rsidR="00F00803" w:rsidRPr="00AA58DF">
        <w:rPr>
          <w:color w:val="000000"/>
        </w:rPr>
        <w:t xml:space="preserve"> valor bruto do crédito atualizado, nos limites mínimos definidos pelo item 1.</w:t>
      </w:r>
      <w:r w:rsidR="00063E55">
        <w:rPr>
          <w:color w:val="000000"/>
        </w:rPr>
        <w:t>5</w:t>
      </w:r>
      <w:r w:rsidR="00F00803" w:rsidRPr="00AA58DF">
        <w:rPr>
          <w:color w:val="000000"/>
        </w:rPr>
        <w:t xml:space="preserve"> do Edital de Convocação PGE/CASC/nº 0</w:t>
      </w:r>
      <w:r w:rsidR="00022F6B">
        <w:rPr>
          <w:color w:val="000000"/>
        </w:rPr>
        <w:t>1</w:t>
      </w:r>
      <w:r w:rsidR="00F00803" w:rsidRPr="00AA58DF">
        <w:rPr>
          <w:color w:val="000000"/>
        </w:rPr>
        <w:t>/20</w:t>
      </w:r>
      <w:r w:rsidR="00063E55">
        <w:rPr>
          <w:color w:val="000000"/>
        </w:rPr>
        <w:t>2</w:t>
      </w:r>
      <w:r w:rsidR="00022F6B">
        <w:rPr>
          <w:color w:val="000000"/>
        </w:rPr>
        <w:t>2</w:t>
      </w:r>
      <w:r w:rsidR="00F00803" w:rsidRPr="00AA58DF">
        <w:rPr>
          <w:color w:val="000000"/>
        </w:rPr>
        <w:t xml:space="preserve"> e expressamente concedido pelo requerente, a verificação da existência de eventuais penhoras incidentes sobre o crédito que deverão ser consideradas e abatidas para liquidação, e a apuração final do valor líquido a ser pago, além do processamento e efetivação do pagamento.</w:t>
      </w:r>
    </w:p>
    <w:p w:rsidR="00F00803" w:rsidRPr="00AA58DF" w:rsidRDefault="00F00803" w:rsidP="008F4922">
      <w:pPr>
        <w:ind w:left="-1134" w:right="-1" w:firstLine="1134"/>
        <w:jc w:val="both"/>
        <w:rPr>
          <w:color w:val="000000"/>
        </w:rPr>
      </w:pPr>
      <w:r w:rsidRPr="00AA58DF">
        <w:rPr>
          <w:color w:val="000000"/>
        </w:rPr>
        <w:t>7 - O requerente concorda expressamente que o Imposto de Renda – IRRF, se devido nos moldes estabelecidos pela Receita Federal, bem como a eventual contribuição previdenciária, sejam retidos na fonte quando do pagamento do acordo pelo Tribunal de origem do precatório (Tribunal de Justiça do Estado de Mato Grosso do Sul, pelo Tribunal Regional do Trabalho da 24ª Região, ou Tribunal regional Federal da 3ª Região), que efetuará a retenção e devido recolhimento e/ou repasse aos cofres públicos</w:t>
      </w:r>
      <w:r w:rsidR="00B62241" w:rsidRPr="00AA58DF">
        <w:rPr>
          <w:color w:val="000000"/>
        </w:rPr>
        <w:t>, não cabendo qualquer discussão em relação ao valor apurado</w:t>
      </w:r>
      <w:r w:rsidRPr="00AA58DF">
        <w:rPr>
          <w:color w:val="000000"/>
        </w:rPr>
        <w:t>.</w:t>
      </w:r>
    </w:p>
    <w:p w:rsidR="00CB7116" w:rsidRPr="00CB7116" w:rsidRDefault="00F00803" w:rsidP="00CB7116">
      <w:pPr>
        <w:ind w:left="-1134" w:right="-1" w:firstLine="1134"/>
        <w:jc w:val="both"/>
      </w:pPr>
      <w:r w:rsidRPr="00AA58DF">
        <w:rPr>
          <w:color w:val="000000"/>
        </w:rPr>
        <w:t>8 - O requerente concorda expressamente que eventuais penhoras efetuadas sobre o crédito sejam devidamente reservadas e depositadas na subconta do respectivo processo de origem da penhora</w:t>
      </w:r>
      <w:r w:rsidR="00CB7116" w:rsidRPr="00CB7116">
        <w:t>.</w:t>
      </w:r>
    </w:p>
    <w:p w:rsidR="00C340F0" w:rsidRPr="00CB7116" w:rsidRDefault="00C340F0" w:rsidP="00C340F0">
      <w:pPr>
        <w:ind w:left="-1134" w:right="-1" w:firstLine="1134"/>
        <w:jc w:val="both"/>
        <w:rPr>
          <w:color w:val="000000"/>
        </w:rPr>
      </w:pPr>
      <w:r w:rsidRPr="007C4965">
        <w:rPr>
          <w:color w:val="000000"/>
        </w:rPr>
        <w:t xml:space="preserve">9 – Em caso </w:t>
      </w:r>
      <w:proofErr w:type="gramStart"/>
      <w:r w:rsidRPr="007C4965">
        <w:rPr>
          <w:color w:val="000000"/>
        </w:rPr>
        <w:t>do</w:t>
      </w:r>
      <w:proofErr w:type="gramEnd"/>
      <w:r w:rsidRPr="007C4965">
        <w:rPr>
          <w:color w:val="000000"/>
        </w:rPr>
        <w:t xml:space="preserve"> requerente ser Espólio, está ciente e concorda expressamente que o crédito seja depositado na subconta do respectivo processo de inventário</w:t>
      </w:r>
      <w:r w:rsidR="00CB7116" w:rsidRPr="007C4965">
        <w:rPr>
          <w:color w:val="000000"/>
        </w:rPr>
        <w:t xml:space="preserve">, bem como </w:t>
      </w:r>
      <w:r w:rsidR="00CB7116" w:rsidRPr="007C4965">
        <w:t>deverá comprovar a abertura do inventário, ser representado por seu inventariante, ficando condicionad</w:t>
      </w:r>
      <w:r w:rsidR="00063E55">
        <w:t xml:space="preserve">a a homologação e o pagamento </w:t>
      </w:r>
      <w:r w:rsidR="00CB7116" w:rsidRPr="007C4965">
        <w:t>à apresentação de decisão do juiz do inventário autorizando a efetivação do acordo</w:t>
      </w:r>
      <w:r w:rsidRPr="007C4965">
        <w:rPr>
          <w:color w:val="000000"/>
        </w:rPr>
        <w:t>.</w:t>
      </w:r>
    </w:p>
    <w:p w:rsidR="00F00803" w:rsidRPr="00AA58DF" w:rsidRDefault="00C340F0" w:rsidP="008F4922">
      <w:pPr>
        <w:ind w:left="-1134" w:right="-1" w:firstLine="1134"/>
        <w:jc w:val="both"/>
        <w:rPr>
          <w:color w:val="000000"/>
        </w:rPr>
      </w:pPr>
      <w:r w:rsidRPr="00AA58DF">
        <w:rPr>
          <w:color w:val="000000"/>
        </w:rPr>
        <w:t>10</w:t>
      </w:r>
      <w:r w:rsidR="00F00803" w:rsidRPr="00AA58DF">
        <w:rPr>
          <w:color w:val="000000"/>
        </w:rPr>
        <w:t xml:space="preserve"> – O pagamento do presente acordo implicará em plena quitação do débito pelo requerente</w:t>
      </w:r>
      <w:r w:rsidR="007A2AC9" w:rsidRPr="00AA58DF">
        <w:rPr>
          <w:color w:val="000000"/>
        </w:rPr>
        <w:t xml:space="preserve"> </w:t>
      </w:r>
      <w:r w:rsidR="00F00803" w:rsidRPr="00AA58DF">
        <w:rPr>
          <w:color w:val="000000"/>
        </w:rPr>
        <w:t>e extinção do precatório em relação ao seu crédito</w:t>
      </w:r>
      <w:r w:rsidRPr="00AA58DF">
        <w:rPr>
          <w:color w:val="000000"/>
        </w:rPr>
        <w:t>.</w:t>
      </w:r>
    </w:p>
    <w:p w:rsidR="00F00803" w:rsidRPr="00AA58DF" w:rsidRDefault="00C340F0" w:rsidP="008F4922">
      <w:pPr>
        <w:ind w:left="-1134" w:right="-1" w:firstLine="1134"/>
        <w:jc w:val="both"/>
        <w:rPr>
          <w:color w:val="000000"/>
        </w:rPr>
      </w:pPr>
      <w:r w:rsidRPr="00AA58DF">
        <w:rPr>
          <w:color w:val="000000"/>
        </w:rPr>
        <w:t>11</w:t>
      </w:r>
      <w:r w:rsidR="00F00803" w:rsidRPr="00AA58DF">
        <w:rPr>
          <w:color w:val="000000"/>
        </w:rPr>
        <w:t xml:space="preserve"> </w:t>
      </w:r>
      <w:r w:rsidRPr="00AA58DF">
        <w:rPr>
          <w:color w:val="000000"/>
        </w:rPr>
        <w:t>–</w:t>
      </w:r>
      <w:r w:rsidR="00F00803" w:rsidRPr="00AA58DF">
        <w:rPr>
          <w:color w:val="000000"/>
        </w:rPr>
        <w:t xml:space="preserve"> O requerente declara estar ciente de que a presente proposta apenas implicará pagamento dos </w:t>
      </w:r>
      <w:r w:rsidR="00B851D2">
        <w:rPr>
          <w:color w:val="000000"/>
        </w:rPr>
        <w:t xml:space="preserve">acordos diretos em </w:t>
      </w:r>
      <w:r w:rsidR="00F00803" w:rsidRPr="00AA58DF">
        <w:rPr>
          <w:color w:val="000000"/>
        </w:rPr>
        <w:t xml:space="preserve">precatórios até o limite da disponibilidade financeira da conta destinada ao pagamento dos acordos, conforme previsto no </w:t>
      </w:r>
      <w:r w:rsidR="00EE7F3D" w:rsidRPr="00AA58DF">
        <w:rPr>
          <w:color w:val="000000"/>
        </w:rPr>
        <w:t>Edi</w:t>
      </w:r>
      <w:r w:rsidR="00EE7F3D">
        <w:rPr>
          <w:color w:val="000000"/>
        </w:rPr>
        <w:t>tal de Convocação PGE/CASC/nº 0</w:t>
      </w:r>
      <w:r w:rsidR="004B06E7">
        <w:rPr>
          <w:color w:val="000000"/>
        </w:rPr>
        <w:t>1</w:t>
      </w:r>
      <w:r w:rsidR="00EE7F3D" w:rsidRPr="00AA58DF">
        <w:rPr>
          <w:color w:val="000000"/>
        </w:rPr>
        <w:t>/20</w:t>
      </w:r>
      <w:r w:rsidR="00063E55">
        <w:rPr>
          <w:color w:val="000000"/>
        </w:rPr>
        <w:t>2</w:t>
      </w:r>
      <w:r w:rsidR="004B06E7">
        <w:rPr>
          <w:color w:val="000000"/>
        </w:rPr>
        <w:t>2</w:t>
      </w:r>
      <w:r w:rsidR="00F00803" w:rsidRPr="00AA58DF">
        <w:rPr>
          <w:color w:val="000000"/>
        </w:rPr>
        <w:t xml:space="preserve">. </w:t>
      </w:r>
    </w:p>
    <w:p w:rsidR="00F00803" w:rsidRDefault="00F00803" w:rsidP="008F4922">
      <w:pPr>
        <w:ind w:left="-1134" w:right="-1" w:firstLine="1134"/>
        <w:jc w:val="both"/>
      </w:pPr>
      <w:r w:rsidRPr="00AA58DF">
        <w:rPr>
          <w:color w:val="000000"/>
        </w:rPr>
        <w:t>1</w:t>
      </w:r>
      <w:r w:rsidR="00C340F0" w:rsidRPr="00AA58DF">
        <w:rPr>
          <w:color w:val="000000"/>
        </w:rPr>
        <w:t>2</w:t>
      </w:r>
      <w:r w:rsidRPr="00AA58DF">
        <w:rPr>
          <w:color w:val="000000"/>
        </w:rPr>
        <w:t xml:space="preserve"> – O requerente declara que não existe qualquer discussão ou recurso pendente acerca do precatório objeto do presente acordo, e sobrevindo quaisquer dúvidas a partir desta data, por este instrumento declara</w:t>
      </w:r>
      <w:r w:rsidR="00C340F0" w:rsidRPr="00AA58DF">
        <w:rPr>
          <w:color w:val="000000"/>
        </w:rPr>
        <w:t xml:space="preserve"> </w:t>
      </w:r>
      <w:r w:rsidRPr="00AA58DF">
        <w:rPr>
          <w:color w:val="000000"/>
        </w:rPr>
        <w:t xml:space="preserve">e requer a </w:t>
      </w:r>
      <w:r w:rsidRPr="00AA58DF">
        <w:t>desistência e/ou renúncia de recursos, insurgências ou impugnações pendentes, que ensejem qualquer discussão que visem a retificação do precatório para fins de aumentar o valor do crédito requisitado.</w:t>
      </w:r>
    </w:p>
    <w:p w:rsidR="00F00803" w:rsidRDefault="00C340F0" w:rsidP="008F4922">
      <w:pPr>
        <w:ind w:left="-1134" w:right="-1" w:firstLine="1134"/>
        <w:jc w:val="both"/>
      </w:pPr>
      <w:r w:rsidRPr="00AA58DF">
        <w:t>13</w:t>
      </w:r>
      <w:r w:rsidR="00F00803" w:rsidRPr="00AA58DF">
        <w:t xml:space="preserve"> - </w:t>
      </w:r>
      <w:r w:rsidRPr="00AA58DF">
        <w:rPr>
          <w:color w:val="000000"/>
        </w:rPr>
        <w:t>O</w:t>
      </w:r>
      <w:r w:rsidR="00F00803" w:rsidRPr="00AA58DF">
        <w:rPr>
          <w:color w:val="000000"/>
        </w:rPr>
        <w:t xml:space="preserve"> requerente declara</w:t>
      </w:r>
      <w:r w:rsidRPr="00AA58DF">
        <w:rPr>
          <w:color w:val="000000"/>
        </w:rPr>
        <w:t xml:space="preserve"> </w:t>
      </w:r>
      <w:r w:rsidR="00F00803" w:rsidRPr="00AA58DF">
        <w:t>estar ciente que os pedidos apresentados em desconformidade com as exigências desse edital estarão liminarmente indeferidos.</w:t>
      </w:r>
    </w:p>
    <w:p w:rsidR="00C340F0" w:rsidRPr="00FE2624" w:rsidRDefault="00F00803" w:rsidP="008F4922">
      <w:pPr>
        <w:ind w:left="-1134" w:right="-1" w:firstLine="1134"/>
        <w:jc w:val="both"/>
        <w:rPr>
          <w:b/>
          <w:color w:val="000000"/>
        </w:rPr>
      </w:pPr>
      <w:r w:rsidRPr="009B255F">
        <w:t>1</w:t>
      </w:r>
      <w:r w:rsidR="00C340F0" w:rsidRPr="009B255F">
        <w:t>4</w:t>
      </w:r>
      <w:r w:rsidRPr="009B255F">
        <w:t xml:space="preserve"> - </w:t>
      </w:r>
      <w:r w:rsidRPr="00FE2624">
        <w:rPr>
          <w:b/>
          <w:color w:val="000000"/>
        </w:rPr>
        <w:t>O requerente</w:t>
      </w:r>
      <w:r w:rsidR="009B255F" w:rsidRPr="00FE2624">
        <w:rPr>
          <w:b/>
          <w:color w:val="000000"/>
        </w:rPr>
        <w:t xml:space="preserve"> </w:t>
      </w:r>
      <w:r w:rsidR="00F953DE" w:rsidRPr="00FE2624">
        <w:rPr>
          <w:b/>
          <w:color w:val="000000"/>
        </w:rPr>
        <w:t xml:space="preserve">declara, sob as penas da lei, que </w:t>
      </w:r>
      <w:r w:rsidR="00FE2624">
        <w:rPr>
          <w:b/>
          <w:color w:val="000000"/>
        </w:rPr>
        <w:t xml:space="preserve">no momento </w:t>
      </w:r>
      <w:r w:rsidR="00F953DE" w:rsidRPr="00FE2624">
        <w:rPr>
          <w:b/>
          <w:color w:val="000000"/>
        </w:rPr>
        <w:t xml:space="preserve">há justo motivo para efetuar o pedido administrativamente, </w:t>
      </w:r>
      <w:r w:rsidR="00073C8D" w:rsidRPr="00FE2624">
        <w:rPr>
          <w:b/>
          <w:color w:val="000000"/>
        </w:rPr>
        <w:t xml:space="preserve">e que deverá localizar seu advogado para os demais trâmites do pedido de acordo, e declara ter </w:t>
      </w:r>
      <w:r w:rsidRPr="00FE2624">
        <w:rPr>
          <w:b/>
          <w:color w:val="000000"/>
        </w:rPr>
        <w:t xml:space="preserve">expressa </w:t>
      </w:r>
      <w:r w:rsidR="009B255F" w:rsidRPr="00FE2624">
        <w:rPr>
          <w:b/>
          <w:color w:val="000000"/>
        </w:rPr>
        <w:t>ci</w:t>
      </w:r>
      <w:r w:rsidR="00073C8D" w:rsidRPr="00FE2624">
        <w:rPr>
          <w:b/>
          <w:color w:val="000000"/>
        </w:rPr>
        <w:t>ência</w:t>
      </w:r>
      <w:r w:rsidR="009B255F" w:rsidRPr="00FE2624">
        <w:rPr>
          <w:b/>
          <w:color w:val="000000"/>
        </w:rPr>
        <w:t xml:space="preserve"> de que </w:t>
      </w:r>
      <w:r w:rsidR="009B255F" w:rsidRPr="00FE2624">
        <w:rPr>
          <w:b/>
        </w:rPr>
        <w:t>o presente pedido administrativo será protocolizado pelo Estado de Mato Grosso do Sul junto ao respectivo precatório no Tribunal de origem para sua normal tramitação</w:t>
      </w:r>
      <w:r w:rsidR="006B3793">
        <w:rPr>
          <w:b/>
        </w:rPr>
        <w:t xml:space="preserve"> nos autos do precatório</w:t>
      </w:r>
      <w:r w:rsidR="00C340F0" w:rsidRPr="00FE2624">
        <w:rPr>
          <w:b/>
          <w:color w:val="000000"/>
        </w:rPr>
        <w:t>.</w:t>
      </w:r>
    </w:p>
    <w:p w:rsidR="00F00803" w:rsidRPr="00AA58DF" w:rsidRDefault="00F00803" w:rsidP="008F4922">
      <w:pPr>
        <w:pStyle w:val="Corpodetexto"/>
        <w:spacing w:after="0"/>
        <w:ind w:left="-1134" w:right="-1" w:firstLine="1134"/>
        <w:jc w:val="both"/>
      </w:pPr>
      <w:r w:rsidRPr="00AA58DF">
        <w:rPr>
          <w:color w:val="000000"/>
        </w:rPr>
        <w:t>1</w:t>
      </w:r>
      <w:r w:rsidR="00C340F0" w:rsidRPr="00AA58DF">
        <w:rPr>
          <w:color w:val="000000"/>
        </w:rPr>
        <w:t>5</w:t>
      </w:r>
      <w:r w:rsidRPr="00AA58DF">
        <w:rPr>
          <w:color w:val="000000"/>
        </w:rPr>
        <w:t xml:space="preserve"> - O requerente declara</w:t>
      </w:r>
      <w:r w:rsidRPr="00AA58DF">
        <w:t xml:space="preserve"> estar ciente que serão indeferidos os pedidos de acordo quando: </w:t>
      </w:r>
    </w:p>
    <w:p w:rsidR="00F00803" w:rsidRPr="00AA58DF" w:rsidRDefault="00F00803" w:rsidP="008F4922">
      <w:pPr>
        <w:pStyle w:val="Corpodetexto"/>
        <w:spacing w:after="0"/>
        <w:ind w:left="-1134" w:right="-1" w:firstLine="1134"/>
        <w:jc w:val="both"/>
      </w:pPr>
      <w:r w:rsidRPr="00AA58DF">
        <w:t>1</w:t>
      </w:r>
      <w:r w:rsidR="00C340F0" w:rsidRPr="00AA58DF">
        <w:t>5</w:t>
      </w:r>
      <w:r w:rsidRPr="00AA58DF">
        <w:t>.</w:t>
      </w:r>
      <w:r w:rsidR="002F6EB5">
        <w:t>1</w:t>
      </w:r>
      <w:r w:rsidRPr="00AA58DF">
        <w:t xml:space="preserve"> - </w:t>
      </w:r>
      <w:proofErr w:type="gramStart"/>
      <w:r w:rsidRPr="00AA58DF">
        <w:t>não</w:t>
      </w:r>
      <w:proofErr w:type="gramEnd"/>
      <w:r w:rsidRPr="00AA58DF">
        <w:t xml:space="preserve"> observarem as exigências previstas no edital de convoca</w:t>
      </w:r>
      <w:r w:rsidR="005636A5">
        <w:t>ção e no Decreto nº 14.894/2017</w:t>
      </w:r>
      <w:r w:rsidRPr="00AA58DF">
        <w:t>;</w:t>
      </w:r>
    </w:p>
    <w:p w:rsidR="00F00803" w:rsidRPr="00AA58DF" w:rsidRDefault="00F00803" w:rsidP="008F4922">
      <w:pPr>
        <w:pStyle w:val="Corpodetexto"/>
        <w:spacing w:after="0"/>
        <w:ind w:left="-1134" w:right="-1" w:firstLine="1134"/>
        <w:jc w:val="both"/>
      </w:pPr>
      <w:r w:rsidRPr="00AA58DF">
        <w:t>1</w:t>
      </w:r>
      <w:r w:rsidR="00C340F0" w:rsidRPr="00AA58DF">
        <w:t>5</w:t>
      </w:r>
      <w:r w:rsidRPr="00AA58DF">
        <w:t>.</w:t>
      </w:r>
      <w:r w:rsidR="002F6EB5">
        <w:t>2</w:t>
      </w:r>
      <w:r w:rsidRPr="00AA58DF">
        <w:t xml:space="preserve"> – </w:t>
      </w:r>
      <w:proofErr w:type="gramStart"/>
      <w:r w:rsidRPr="00AA58DF">
        <w:t>estiver</w:t>
      </w:r>
      <w:proofErr w:type="gramEnd"/>
      <w:r w:rsidRPr="00AA58DF">
        <w:t xml:space="preserve"> pendente discussão judicial sobre a inexigibilidade total ou parcial do crédito ou o precatório apresentar qualquer óbice judicial ou administrativo ao seu processamento e pagamento; </w:t>
      </w:r>
    </w:p>
    <w:p w:rsidR="00F00803" w:rsidRPr="00AA58DF" w:rsidRDefault="00F00803" w:rsidP="008F4922">
      <w:pPr>
        <w:pStyle w:val="Corpodetexto"/>
        <w:spacing w:after="0"/>
        <w:ind w:left="-1134" w:right="-1" w:firstLine="1134"/>
        <w:jc w:val="both"/>
      </w:pPr>
      <w:r w:rsidRPr="00AA58DF">
        <w:t>1</w:t>
      </w:r>
      <w:r w:rsidR="00C340F0" w:rsidRPr="00AA58DF">
        <w:t>5</w:t>
      </w:r>
      <w:r w:rsidRPr="00AA58DF">
        <w:t>.</w:t>
      </w:r>
      <w:r w:rsidR="002F6EB5">
        <w:t>3</w:t>
      </w:r>
      <w:r w:rsidRPr="00AA58DF">
        <w:t xml:space="preserve"> - </w:t>
      </w:r>
      <w:proofErr w:type="gramStart"/>
      <w:r w:rsidRPr="00AA58DF">
        <w:t>apresentado</w:t>
      </w:r>
      <w:proofErr w:type="gramEnd"/>
      <w:r w:rsidRPr="00AA58DF">
        <w:t xml:space="preserve"> por pessoa ilegítima, em descumprimento às disposições deste Edital, do Decreto nº 14.894/2017 ou das normas civis e processuais civis; </w:t>
      </w:r>
    </w:p>
    <w:p w:rsidR="00F00803" w:rsidRPr="00AA58DF" w:rsidRDefault="00F00803" w:rsidP="008F4922">
      <w:pPr>
        <w:pStyle w:val="Corpodetexto"/>
        <w:spacing w:after="0"/>
        <w:ind w:left="-1134" w:right="-1" w:firstLine="1134"/>
        <w:jc w:val="both"/>
      </w:pPr>
      <w:r w:rsidRPr="00AA58DF">
        <w:t>1</w:t>
      </w:r>
      <w:r w:rsidR="00C340F0" w:rsidRPr="00AA58DF">
        <w:t>5</w:t>
      </w:r>
      <w:r w:rsidRPr="00AA58DF">
        <w:t>.</w:t>
      </w:r>
      <w:r w:rsidR="002F6EB5">
        <w:t>4</w:t>
      </w:r>
      <w:r w:rsidRPr="00AA58DF">
        <w:t xml:space="preserve">- </w:t>
      </w:r>
      <w:proofErr w:type="gramStart"/>
      <w:r w:rsidRPr="00AA58DF">
        <w:t>o</w:t>
      </w:r>
      <w:proofErr w:type="gramEnd"/>
      <w:r w:rsidRPr="00AA58DF">
        <w:t xml:space="preserve"> Tribunal de Justiça do Estado de Mato Grosso do Sul, ou o Tribunal Regional do Trabalho da 24ª Região, ou o Tribunal Regional Federal da 3ª Região, comunicar a existência de impedimento para o acordo;</w:t>
      </w:r>
    </w:p>
    <w:p w:rsidR="007C4965" w:rsidRDefault="00F00803" w:rsidP="007C4965">
      <w:pPr>
        <w:pStyle w:val="Corpodetexto"/>
        <w:spacing w:after="0"/>
        <w:ind w:left="-1134" w:right="-1" w:firstLine="1134"/>
        <w:jc w:val="both"/>
      </w:pPr>
      <w:r w:rsidRPr="00AA58DF">
        <w:t>1</w:t>
      </w:r>
      <w:r w:rsidR="00C340F0" w:rsidRPr="00AA58DF">
        <w:t>5</w:t>
      </w:r>
      <w:r w:rsidRPr="00AA58DF">
        <w:t>.</w:t>
      </w:r>
      <w:r w:rsidR="002F6EB5">
        <w:t>5</w:t>
      </w:r>
      <w:r w:rsidRPr="00AA58DF">
        <w:t xml:space="preserve"> – </w:t>
      </w:r>
      <w:proofErr w:type="gramStart"/>
      <w:r w:rsidRPr="00AA58DF">
        <w:t>o</w:t>
      </w:r>
      <w:proofErr w:type="gramEnd"/>
      <w:r w:rsidRPr="00AA58DF">
        <w:t xml:space="preserve"> precatório entrar em liquidação para pagamento na ordem cronológica;</w:t>
      </w:r>
    </w:p>
    <w:p w:rsidR="002F6EB5" w:rsidRDefault="007C4965" w:rsidP="007C4965">
      <w:pPr>
        <w:pStyle w:val="Corpodetexto"/>
        <w:spacing w:after="0"/>
        <w:ind w:left="-1134" w:right="-1" w:firstLine="1134"/>
        <w:jc w:val="both"/>
      </w:pPr>
      <w:r w:rsidRPr="007C4965">
        <w:t>15.</w:t>
      </w:r>
      <w:r w:rsidR="002F6EB5">
        <w:t>6</w:t>
      </w:r>
      <w:r w:rsidRPr="007C4965">
        <w:t xml:space="preserve"> - </w:t>
      </w:r>
      <w:proofErr w:type="gramStart"/>
      <w:r w:rsidRPr="007C4965">
        <w:t>caso</w:t>
      </w:r>
      <w:proofErr w:type="gramEnd"/>
      <w:r w:rsidRPr="007C4965">
        <w:t xml:space="preserve"> haja penhora</w:t>
      </w:r>
      <w:r w:rsidR="002F6EB5">
        <w:t xml:space="preserve"> em valor superior ao crédito;</w:t>
      </w:r>
    </w:p>
    <w:p w:rsidR="007C4965" w:rsidRPr="007C4965" w:rsidRDefault="002F6EB5" w:rsidP="007C4965">
      <w:pPr>
        <w:pStyle w:val="Corpodetexto"/>
        <w:spacing w:after="0"/>
        <w:ind w:left="-1134" w:right="-1" w:firstLine="1134"/>
        <w:jc w:val="both"/>
      </w:pPr>
      <w:r>
        <w:t>15.7 – Caso haja</w:t>
      </w:r>
      <w:r w:rsidR="007C4965" w:rsidRPr="007C4965">
        <w:t xml:space="preserve"> cessão </w:t>
      </w:r>
      <w:r>
        <w:t xml:space="preserve">total ou parcial </w:t>
      </w:r>
      <w:r w:rsidR="007C4965" w:rsidRPr="007C4965">
        <w:t xml:space="preserve">do crédito de precatório e não seja o fato informado no requerimento do pedido de acordo; </w:t>
      </w:r>
    </w:p>
    <w:p w:rsidR="007C4965" w:rsidRDefault="007C4965" w:rsidP="007C4965">
      <w:pPr>
        <w:pStyle w:val="Corpodetexto"/>
        <w:spacing w:after="0"/>
        <w:ind w:left="-1134" w:right="-1" w:firstLine="1134"/>
        <w:jc w:val="both"/>
      </w:pPr>
      <w:r w:rsidRPr="007C4965">
        <w:t>15.</w:t>
      </w:r>
      <w:r w:rsidR="002F6EB5">
        <w:t>8</w:t>
      </w:r>
      <w:r w:rsidRPr="007C4965">
        <w:t xml:space="preserve"> – </w:t>
      </w:r>
      <w:proofErr w:type="gramStart"/>
      <w:r w:rsidRPr="007C4965">
        <w:t>caso</w:t>
      </w:r>
      <w:proofErr w:type="gramEnd"/>
      <w:r w:rsidRPr="007C4965">
        <w:t xml:space="preserve"> a parte apresente qualquer discussão sobre o valor líquido informado, abatimentos, penhoras, retenções tributárias e previdenciárias, ou qualquer outro tipo de discussão em relação ao valor a ser recebido;</w:t>
      </w:r>
    </w:p>
    <w:p w:rsidR="007C4965" w:rsidRPr="00CB7116" w:rsidRDefault="007C4965" w:rsidP="007C4965">
      <w:pPr>
        <w:ind w:left="-1134" w:right="-1" w:firstLine="1134"/>
        <w:jc w:val="both"/>
        <w:rPr>
          <w:color w:val="000000"/>
        </w:rPr>
      </w:pPr>
      <w:r>
        <w:rPr>
          <w:color w:val="000000"/>
        </w:rPr>
        <w:t>15.</w:t>
      </w:r>
      <w:r w:rsidR="002F6EB5">
        <w:rPr>
          <w:color w:val="000000"/>
        </w:rPr>
        <w:t>9</w:t>
      </w:r>
      <w:r>
        <w:rPr>
          <w:color w:val="000000"/>
        </w:rPr>
        <w:t xml:space="preserve"> </w:t>
      </w:r>
      <w:r w:rsidRPr="007C4965">
        <w:rPr>
          <w:color w:val="000000"/>
        </w:rPr>
        <w:t xml:space="preserve">– </w:t>
      </w:r>
      <w:proofErr w:type="gramStart"/>
      <w:r>
        <w:rPr>
          <w:color w:val="000000"/>
        </w:rPr>
        <w:t>caso</w:t>
      </w:r>
      <w:proofErr w:type="gramEnd"/>
      <w:r>
        <w:rPr>
          <w:color w:val="000000"/>
        </w:rPr>
        <w:t xml:space="preserve"> o </w:t>
      </w:r>
      <w:r w:rsidRPr="007C4965">
        <w:rPr>
          <w:color w:val="000000"/>
        </w:rPr>
        <w:t>Espólio</w:t>
      </w:r>
      <w:r>
        <w:rPr>
          <w:color w:val="000000"/>
        </w:rPr>
        <w:t xml:space="preserve"> não comprove </w:t>
      </w:r>
      <w:r w:rsidRPr="007C4965">
        <w:t>a abertura do inventário,</w:t>
      </w:r>
      <w:r w:rsidR="002F6EB5">
        <w:t xml:space="preserve"> não</w:t>
      </w:r>
      <w:r w:rsidRPr="007C4965">
        <w:t xml:space="preserve"> se</w:t>
      </w:r>
      <w:r>
        <w:t>ja</w:t>
      </w:r>
      <w:r w:rsidRPr="007C4965">
        <w:t xml:space="preserve"> representado por seu inventariante,</w:t>
      </w:r>
      <w:r>
        <w:t xml:space="preserve"> ou não </w:t>
      </w:r>
      <w:r w:rsidRPr="007C4965">
        <w:t>apresent</w:t>
      </w:r>
      <w:r>
        <w:t>e</w:t>
      </w:r>
      <w:r w:rsidRPr="007C4965">
        <w:t xml:space="preserve"> decisão do juiz do inventário autorizando a efetivação do acordo</w:t>
      </w:r>
      <w:r w:rsidRPr="007C4965">
        <w:rPr>
          <w:color w:val="000000"/>
        </w:rPr>
        <w:t>.</w:t>
      </w:r>
    </w:p>
    <w:p w:rsidR="002F6EB5" w:rsidRDefault="00F00803" w:rsidP="007C4965">
      <w:pPr>
        <w:pStyle w:val="Corpodetexto"/>
        <w:spacing w:after="0"/>
        <w:ind w:left="-1134" w:right="-1" w:firstLine="1134"/>
        <w:jc w:val="both"/>
      </w:pPr>
      <w:r w:rsidRPr="00AA58DF">
        <w:t>1</w:t>
      </w:r>
      <w:r w:rsidR="00C340F0" w:rsidRPr="00AA58DF">
        <w:t>5</w:t>
      </w:r>
      <w:r w:rsidR="007C4965">
        <w:t>.1</w:t>
      </w:r>
      <w:r w:rsidR="002F6EB5">
        <w:t>0</w:t>
      </w:r>
      <w:r w:rsidR="007C4965">
        <w:t xml:space="preserve"> </w:t>
      </w:r>
      <w:r w:rsidRPr="00AA58DF">
        <w:t xml:space="preserve">- </w:t>
      </w:r>
      <w:proofErr w:type="gramStart"/>
      <w:r w:rsidRPr="00AA58DF">
        <w:t>incidir</w:t>
      </w:r>
      <w:proofErr w:type="gramEnd"/>
      <w:r w:rsidRPr="00AA58DF">
        <w:t xml:space="preserve"> </w:t>
      </w:r>
      <w:r w:rsidR="00F177EE">
        <w:t xml:space="preserve">quaisquer </w:t>
      </w:r>
      <w:r w:rsidRPr="00AA58DF">
        <w:t>outras causas impeditivas</w:t>
      </w:r>
      <w:r w:rsidR="00876FF6">
        <w:t xml:space="preserve"> para realização </w:t>
      </w:r>
      <w:r w:rsidR="002F6EB5">
        <w:t>do acordo.</w:t>
      </w:r>
    </w:p>
    <w:p w:rsidR="00CB7116" w:rsidRDefault="00F00803" w:rsidP="00CB7116">
      <w:pPr>
        <w:ind w:left="-1134" w:right="-1" w:firstLine="1134"/>
        <w:jc w:val="both"/>
      </w:pPr>
      <w:r w:rsidRPr="00AA58DF">
        <w:t>1</w:t>
      </w:r>
      <w:r w:rsidR="00C340F0" w:rsidRPr="00AA58DF">
        <w:t>6</w:t>
      </w:r>
      <w:r w:rsidRPr="00AA58DF">
        <w:t xml:space="preserve"> </w:t>
      </w:r>
      <w:r w:rsidR="00C340F0" w:rsidRPr="00AA58DF">
        <w:t>–</w:t>
      </w:r>
      <w:r w:rsidRPr="00AA58DF">
        <w:t xml:space="preserve"> </w:t>
      </w:r>
      <w:r w:rsidRPr="00AA58DF">
        <w:rPr>
          <w:color w:val="000000"/>
        </w:rPr>
        <w:t>O</w:t>
      </w:r>
      <w:r w:rsidR="00C340F0" w:rsidRPr="00AA58DF">
        <w:rPr>
          <w:color w:val="000000"/>
        </w:rPr>
        <w:t xml:space="preserve"> </w:t>
      </w:r>
      <w:r w:rsidRPr="00AA58DF">
        <w:rPr>
          <w:color w:val="000000"/>
        </w:rPr>
        <w:t>requerente declara</w:t>
      </w:r>
      <w:r w:rsidRPr="00AA58DF">
        <w:t xml:space="preserve"> estar ciente que a ausência de concordância expressa com o valor apurado para pagamento acarretará o arquivamento dos autos do pedido de acordo direto; e que a discordância ou impugnação do valor para acordo calculado pelo setor competente do </w:t>
      </w:r>
      <w:r w:rsidR="00E60CFB">
        <w:t xml:space="preserve">respectivo </w:t>
      </w:r>
      <w:r w:rsidRPr="00AA58DF">
        <w:t xml:space="preserve">Tribunal de </w:t>
      </w:r>
      <w:r w:rsidR="00E60CFB">
        <w:t>origem do precatório torn</w:t>
      </w:r>
      <w:r w:rsidRPr="00AA58DF">
        <w:t>ará automaticamente inabilitado o requerente para a celebração do acordo direto.</w:t>
      </w:r>
    </w:p>
    <w:p w:rsidR="00CB7116" w:rsidRPr="00CB7116" w:rsidRDefault="001D4DB8" w:rsidP="00CB7116">
      <w:pPr>
        <w:ind w:left="-1134" w:right="-1" w:firstLine="1134"/>
        <w:jc w:val="both"/>
      </w:pPr>
      <w:r>
        <w:t>17 – O r</w:t>
      </w:r>
      <w:r w:rsidR="00CB7116" w:rsidRPr="00CB7116">
        <w:t>equerente está ciente de que os dados bancários de sua titularidade, para o recebimento do crédito em precatório, deverão estar cadastrados no portal do Tribunal de Justiça do Estado de Mato Grosso do Sul, e se exigidos também no Tribunal Regional do Trabalho da 24ª Região, ou Tribunal Regional Federal da 3ª Região;</w:t>
      </w:r>
    </w:p>
    <w:p w:rsidR="00F00803" w:rsidRPr="00AA58DF" w:rsidRDefault="00F00803" w:rsidP="008F4922">
      <w:pPr>
        <w:ind w:left="-1134" w:right="-1" w:firstLine="1134"/>
        <w:jc w:val="both"/>
      </w:pPr>
      <w:r w:rsidRPr="00AA58DF">
        <w:t>1</w:t>
      </w:r>
      <w:r w:rsidR="00CB7116">
        <w:t>8</w:t>
      </w:r>
      <w:r w:rsidRPr="00AA58DF">
        <w:t xml:space="preserve">- Por fim, o requerente pugna pelo acolhimento da presente proposta de acordo, com fulcro no Edital </w:t>
      </w:r>
      <w:r w:rsidR="002F6EB5">
        <w:rPr>
          <w:color w:val="000000"/>
        </w:rPr>
        <w:t>de Convocação PGE/CASC/nº 0</w:t>
      </w:r>
      <w:r w:rsidR="006F3662">
        <w:rPr>
          <w:color w:val="000000"/>
        </w:rPr>
        <w:t>2</w:t>
      </w:r>
      <w:r w:rsidR="002F6EB5" w:rsidRPr="00AA58DF">
        <w:rPr>
          <w:color w:val="000000"/>
        </w:rPr>
        <w:t>/20</w:t>
      </w:r>
      <w:r w:rsidR="002F6EB5">
        <w:rPr>
          <w:color w:val="000000"/>
        </w:rPr>
        <w:t>2</w:t>
      </w:r>
      <w:r w:rsidR="0095636A">
        <w:rPr>
          <w:color w:val="000000"/>
        </w:rPr>
        <w:t>1</w:t>
      </w:r>
      <w:r w:rsidRPr="00AA58DF">
        <w:t>.</w:t>
      </w:r>
    </w:p>
    <w:p w:rsidR="00F00803" w:rsidRPr="00AA58DF" w:rsidRDefault="00F00803" w:rsidP="008F4922">
      <w:pPr>
        <w:ind w:left="-1134" w:right="-1" w:firstLine="1134"/>
        <w:jc w:val="both"/>
      </w:pPr>
      <w:r w:rsidRPr="00AA58DF">
        <w:t>Pede deferimento</w:t>
      </w:r>
      <w:r w:rsidRPr="00AA58DF">
        <w:tab/>
      </w:r>
    </w:p>
    <w:p w:rsidR="00F00803" w:rsidRDefault="00832BD5" w:rsidP="008F4922">
      <w:pPr>
        <w:ind w:left="-1134" w:right="-1" w:firstLine="1134"/>
        <w:jc w:val="both"/>
        <w:rPr>
          <w:color w:val="000000"/>
        </w:rPr>
      </w:pPr>
      <w:r>
        <w:rPr>
          <w:color w:val="000000"/>
        </w:rPr>
        <w:t>C</w:t>
      </w:r>
      <w:r w:rsidR="00F00803" w:rsidRPr="00AA58DF">
        <w:rPr>
          <w:color w:val="000000"/>
        </w:rPr>
        <w:t xml:space="preserve">ampo Grande (MS), </w:t>
      </w:r>
      <w:r w:rsidR="00C340F0" w:rsidRPr="00AA58DF">
        <w:rPr>
          <w:color w:val="000000"/>
        </w:rPr>
        <w:t>__</w:t>
      </w:r>
      <w:r w:rsidR="00F00803" w:rsidRPr="00AA58DF">
        <w:rPr>
          <w:color w:val="000000"/>
        </w:rPr>
        <w:t xml:space="preserve">__ de ________ </w:t>
      </w:r>
      <w:proofErr w:type="spellStart"/>
      <w:r w:rsidR="00F00803" w:rsidRPr="00AA58DF">
        <w:rPr>
          <w:color w:val="000000"/>
        </w:rPr>
        <w:t>de</w:t>
      </w:r>
      <w:proofErr w:type="spellEnd"/>
      <w:r w:rsidR="00FE2624">
        <w:rPr>
          <w:color w:val="000000"/>
        </w:rPr>
        <w:t xml:space="preserve"> 202</w:t>
      </w:r>
      <w:r>
        <w:rPr>
          <w:color w:val="000000"/>
        </w:rPr>
        <w:t>2</w:t>
      </w:r>
      <w:r w:rsidR="00FE2624">
        <w:rPr>
          <w:color w:val="000000"/>
        </w:rPr>
        <w:t>.</w:t>
      </w:r>
    </w:p>
    <w:p w:rsidR="00FE2624" w:rsidRPr="00AA58DF" w:rsidRDefault="00FE2624" w:rsidP="008F4922">
      <w:pPr>
        <w:ind w:left="-1134" w:right="-1" w:firstLine="1134"/>
        <w:jc w:val="both"/>
        <w:rPr>
          <w:color w:val="000000"/>
        </w:rPr>
      </w:pPr>
    </w:p>
    <w:p w:rsidR="00B5134D" w:rsidRDefault="00B5134D" w:rsidP="008F4922">
      <w:pPr>
        <w:ind w:left="-1134" w:right="-1" w:firstLine="1134"/>
        <w:jc w:val="both"/>
        <w:rPr>
          <w:color w:val="000000"/>
        </w:rPr>
      </w:pPr>
    </w:p>
    <w:p w:rsidR="00F00803" w:rsidRPr="00AA58DF" w:rsidRDefault="00B5134D" w:rsidP="008F4922">
      <w:pPr>
        <w:ind w:left="-1134" w:right="-1" w:firstLine="1134"/>
        <w:jc w:val="both"/>
        <w:rPr>
          <w:color w:val="000000"/>
        </w:rPr>
      </w:pPr>
      <w:r>
        <w:rPr>
          <w:color w:val="000000"/>
        </w:rPr>
        <w:t>________________________________________________</w:t>
      </w:r>
    </w:p>
    <w:p w:rsidR="00880E43" w:rsidRPr="00B5134D" w:rsidRDefault="00F00803" w:rsidP="00B5134D">
      <w:pPr>
        <w:ind w:left="-1134" w:right="-1" w:firstLine="1134"/>
        <w:jc w:val="both"/>
        <w:rPr>
          <w:color w:val="000000"/>
        </w:rPr>
      </w:pPr>
      <w:r w:rsidRPr="00AA58DF">
        <w:rPr>
          <w:color w:val="000000"/>
        </w:rPr>
        <w:t>___</w:t>
      </w:r>
      <w:r w:rsidR="00B5134D">
        <w:rPr>
          <w:color w:val="000000"/>
        </w:rPr>
        <w:tab/>
      </w:r>
      <w:r w:rsidR="00B5134D">
        <w:rPr>
          <w:color w:val="000000"/>
        </w:rPr>
        <w:tab/>
      </w:r>
      <w:r w:rsidR="00B5134D">
        <w:rPr>
          <w:color w:val="000000"/>
        </w:rPr>
        <w:tab/>
        <w:t>Requerente</w:t>
      </w:r>
      <w:r w:rsidRPr="00AA58DF">
        <w:rPr>
          <w:color w:val="000000"/>
        </w:rPr>
        <w:t>_</w:t>
      </w:r>
      <w:r w:rsidR="00FE2624">
        <w:rPr>
          <w:color w:val="000000"/>
        </w:rPr>
        <w:t>_______</w:t>
      </w:r>
      <w:r w:rsidRPr="00AA58DF">
        <w:rPr>
          <w:color w:val="000000"/>
        </w:rPr>
        <w:t>____</w:t>
      </w:r>
    </w:p>
    <w:sectPr w:rsidR="00880E43" w:rsidRPr="00B5134D" w:rsidSect="008F4922">
      <w:headerReference w:type="default" r:id="rId10"/>
      <w:footerReference w:type="even" r:id="rId11"/>
      <w:footerReference w:type="default" r:id="rId12"/>
      <w:pgSz w:w="11907" w:h="16840" w:code="9"/>
      <w:pgMar w:top="1701" w:right="1417" w:bottom="1134" w:left="1701" w:header="737" w:footer="737" w:gutter="8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3F6D" w:rsidRDefault="00123F6D" w:rsidP="00C61277">
      <w:r>
        <w:separator/>
      </w:r>
    </w:p>
  </w:endnote>
  <w:endnote w:type="continuationSeparator" w:id="0">
    <w:p w:rsidR="00123F6D" w:rsidRDefault="00123F6D" w:rsidP="00C612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VLOPL+Helvetica">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C91" w:rsidRDefault="004359C5">
    <w:pPr>
      <w:pStyle w:val="Rodap"/>
      <w:framePr w:wrap="around" w:vAnchor="text" w:hAnchor="margin" w:xAlign="right" w:y="1"/>
      <w:rPr>
        <w:rStyle w:val="Nmerodepgina"/>
      </w:rPr>
    </w:pPr>
    <w:r>
      <w:rPr>
        <w:rStyle w:val="Nmerodepgina"/>
      </w:rPr>
      <w:fldChar w:fldCharType="begin"/>
    </w:r>
    <w:r w:rsidR="00954C91">
      <w:rPr>
        <w:rStyle w:val="Nmerodepgina"/>
      </w:rPr>
      <w:instrText xml:space="preserve">PAGE  </w:instrText>
    </w:r>
    <w:r>
      <w:rPr>
        <w:rStyle w:val="Nmerodepgina"/>
      </w:rPr>
      <w:fldChar w:fldCharType="end"/>
    </w:r>
  </w:p>
  <w:p w:rsidR="00954C91" w:rsidRDefault="00954C91">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C91" w:rsidRDefault="004359C5">
    <w:pPr>
      <w:pStyle w:val="Rodap"/>
      <w:framePr w:wrap="around" w:vAnchor="text" w:hAnchor="page" w:x="9853" w:y="211"/>
      <w:rPr>
        <w:rStyle w:val="Nmerodepgina"/>
        <w:sz w:val="16"/>
      </w:rPr>
    </w:pPr>
    <w:r>
      <w:rPr>
        <w:rStyle w:val="Nmerodepgina"/>
        <w:sz w:val="16"/>
      </w:rPr>
      <w:fldChar w:fldCharType="begin"/>
    </w:r>
    <w:r w:rsidR="00954C91">
      <w:rPr>
        <w:rStyle w:val="Nmerodepgina"/>
        <w:sz w:val="16"/>
      </w:rPr>
      <w:instrText xml:space="preserve">PAGE  </w:instrText>
    </w:r>
    <w:r>
      <w:rPr>
        <w:rStyle w:val="Nmerodepgina"/>
        <w:sz w:val="16"/>
      </w:rPr>
      <w:fldChar w:fldCharType="separate"/>
    </w:r>
    <w:r w:rsidR="00783565">
      <w:rPr>
        <w:rStyle w:val="Nmerodepgina"/>
        <w:noProof/>
        <w:sz w:val="16"/>
      </w:rPr>
      <w:t>3</w:t>
    </w:r>
    <w:r>
      <w:rPr>
        <w:rStyle w:val="Nmerodepgina"/>
        <w:sz w:val="16"/>
      </w:rPr>
      <w:fldChar w:fldCharType="end"/>
    </w:r>
  </w:p>
  <w:p w:rsidR="00954C91" w:rsidRDefault="00954C91">
    <w:pPr>
      <w:pStyle w:val="Rodap"/>
      <w:framePr w:wrap="around" w:vAnchor="text" w:hAnchor="page" w:x="9853" w:y="211"/>
      <w:rPr>
        <w:rStyle w:val="Nmerodepgina"/>
        <w:sz w:val="16"/>
      </w:rPr>
    </w:pPr>
  </w:p>
  <w:p w:rsidR="00954C91" w:rsidRDefault="00954C91">
    <w:pPr>
      <w:pStyle w:val="Rodap"/>
      <w:pBdr>
        <w:top w:val="double" w:sz="4" w:space="1" w:color="auto"/>
      </w:pBdr>
      <w:tabs>
        <w:tab w:val="clear" w:pos="4419"/>
        <w:tab w:val="clear" w:pos="8838"/>
        <w:tab w:val="left" w:pos="709"/>
      </w:tabs>
      <w:ind w:right="360"/>
      <w:jc w:val="center"/>
      <w:rPr>
        <w:sz w:val="16"/>
      </w:rPr>
    </w:pPr>
    <w:r>
      <w:rPr>
        <w:sz w:val="16"/>
      </w:rPr>
      <w:t>Parque dos Poderes – bloco IV</w:t>
    </w:r>
    <w:r>
      <w:rPr>
        <w:sz w:val="16"/>
      </w:rPr>
      <w:tab/>
    </w:r>
    <w:r>
      <w:rPr>
        <w:sz w:val="16"/>
      </w:rPr>
      <w:tab/>
      <w:t>Campo Grande – MS</w:t>
    </w:r>
    <w:r>
      <w:rPr>
        <w:sz w:val="16"/>
      </w:rPr>
      <w:tab/>
      <w:t>CEP 79.031-310</w:t>
    </w:r>
    <w:r>
      <w:rPr>
        <w:sz w:val="16"/>
      </w:rPr>
      <w:br/>
    </w:r>
    <w:hyperlink r:id="rId1" w:history="1">
      <w:r>
        <w:rPr>
          <w:rStyle w:val="Hyperlink"/>
          <w:sz w:val="16"/>
        </w:rPr>
        <w:t>www.pge.ms.gov.br</w:t>
      </w:r>
    </w:hyperlink>
    <w:r>
      <w:rPr>
        <w:sz w:val="16"/>
      </w:rPr>
      <w:t xml:space="preserve"> </w:t>
    </w:r>
    <w:r>
      <w:rPr>
        <w:sz w:val="16"/>
      </w:rPr>
      <w:tab/>
    </w:r>
    <w:r>
      <w:rPr>
        <w:sz w:val="16"/>
      </w:rPr>
      <w:tab/>
    </w:r>
    <w:r>
      <w:rPr>
        <w:sz w:val="16"/>
      </w:rPr>
      <w:tab/>
    </w:r>
    <w:r>
      <w:rPr>
        <w:sz w:val="16"/>
      </w:rPr>
      <w:tab/>
    </w:r>
    <w:r>
      <w:rPr>
        <w:sz w:val="16"/>
      </w:rPr>
      <w:tab/>
      <w:t>página</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3F6D" w:rsidRDefault="00123F6D" w:rsidP="00C61277">
      <w:r>
        <w:separator/>
      </w:r>
    </w:p>
  </w:footnote>
  <w:footnote w:type="continuationSeparator" w:id="0">
    <w:p w:rsidR="00123F6D" w:rsidRDefault="00123F6D" w:rsidP="00C612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47D8" w:rsidRDefault="001147D8" w:rsidP="001147D8">
    <w:pPr>
      <w:pStyle w:val="Cabealho"/>
      <w:rPr>
        <w:bCs/>
        <w:caps/>
        <w:color w:val="000000"/>
        <w:sz w:val="24"/>
        <w:szCs w:val="24"/>
      </w:rPr>
    </w:pPr>
    <w:r w:rsidRPr="00D34436">
      <w:rPr>
        <w:rFonts w:cs="Bookman Old Style"/>
        <w:b w:val="0"/>
        <w:bCs/>
        <w:noProof/>
        <w:szCs w:val="28"/>
      </w:rPr>
      <w:drawing>
        <wp:inline distT="0" distB="0" distL="0" distR="0">
          <wp:extent cx="1843405" cy="541020"/>
          <wp:effectExtent l="0" t="0" r="4445"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3405" cy="5410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B45DD2"/>
    <w:multiLevelType w:val="multilevel"/>
    <w:tmpl w:val="D9AEA27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B47DD9"/>
    <w:multiLevelType w:val="multilevel"/>
    <w:tmpl w:val="4AE812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2D9F8F"/>
    <w:multiLevelType w:val="multilevel"/>
    <w:tmpl w:val="F5845A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C6F1B8"/>
    <w:multiLevelType w:val="multilevel"/>
    <w:tmpl w:val="399223E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36DBE5"/>
    <w:multiLevelType w:val="multilevel"/>
    <w:tmpl w:val="7EE0DE6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BA84D83"/>
    <w:multiLevelType w:val="multilevel"/>
    <w:tmpl w:val="DAF6B1C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9C71E32"/>
    <w:multiLevelType w:val="multilevel"/>
    <w:tmpl w:val="029A3D7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E10C26"/>
    <w:multiLevelType w:val="multilevel"/>
    <w:tmpl w:val="F2CC0C9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EE98063"/>
    <w:multiLevelType w:val="multilevel"/>
    <w:tmpl w:val="8B7ED9D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0DB0587A"/>
    <w:multiLevelType w:val="hybridMultilevel"/>
    <w:tmpl w:val="F176BC8E"/>
    <w:lvl w:ilvl="0" w:tplc="792ABA7E">
      <w:start w:val="1"/>
      <w:numFmt w:val="decimal"/>
      <w:lvlText w:val="%1."/>
      <w:lvlJc w:val="left"/>
      <w:pPr>
        <w:ind w:left="1776" w:hanging="360"/>
      </w:pPr>
    </w:lvl>
    <w:lvl w:ilvl="1" w:tplc="04160019">
      <w:start w:val="1"/>
      <w:numFmt w:val="lowerLetter"/>
      <w:lvlText w:val="%2."/>
      <w:lvlJc w:val="left"/>
      <w:pPr>
        <w:ind w:left="2496" w:hanging="360"/>
      </w:pPr>
    </w:lvl>
    <w:lvl w:ilvl="2" w:tplc="0416001B">
      <w:start w:val="1"/>
      <w:numFmt w:val="lowerRoman"/>
      <w:lvlText w:val="%3."/>
      <w:lvlJc w:val="right"/>
      <w:pPr>
        <w:ind w:left="3216" w:hanging="180"/>
      </w:pPr>
    </w:lvl>
    <w:lvl w:ilvl="3" w:tplc="0416000F">
      <w:start w:val="1"/>
      <w:numFmt w:val="decimal"/>
      <w:lvlText w:val="%4."/>
      <w:lvlJc w:val="left"/>
      <w:pPr>
        <w:ind w:left="3936" w:hanging="360"/>
      </w:pPr>
    </w:lvl>
    <w:lvl w:ilvl="4" w:tplc="04160019">
      <w:start w:val="1"/>
      <w:numFmt w:val="lowerLetter"/>
      <w:lvlText w:val="%5."/>
      <w:lvlJc w:val="left"/>
      <w:pPr>
        <w:ind w:left="4656" w:hanging="360"/>
      </w:pPr>
    </w:lvl>
    <w:lvl w:ilvl="5" w:tplc="0416001B">
      <w:start w:val="1"/>
      <w:numFmt w:val="lowerRoman"/>
      <w:lvlText w:val="%6."/>
      <w:lvlJc w:val="right"/>
      <w:pPr>
        <w:ind w:left="5376" w:hanging="180"/>
      </w:pPr>
    </w:lvl>
    <w:lvl w:ilvl="6" w:tplc="0416000F">
      <w:start w:val="1"/>
      <w:numFmt w:val="decimal"/>
      <w:lvlText w:val="%7."/>
      <w:lvlJc w:val="left"/>
      <w:pPr>
        <w:ind w:left="6096" w:hanging="360"/>
      </w:pPr>
    </w:lvl>
    <w:lvl w:ilvl="7" w:tplc="04160019">
      <w:start w:val="1"/>
      <w:numFmt w:val="lowerLetter"/>
      <w:lvlText w:val="%8."/>
      <w:lvlJc w:val="left"/>
      <w:pPr>
        <w:ind w:left="6816" w:hanging="360"/>
      </w:pPr>
    </w:lvl>
    <w:lvl w:ilvl="8" w:tplc="0416001B">
      <w:start w:val="1"/>
      <w:numFmt w:val="lowerRoman"/>
      <w:lvlText w:val="%9."/>
      <w:lvlJc w:val="right"/>
      <w:pPr>
        <w:ind w:left="7536" w:hanging="180"/>
      </w:pPr>
    </w:lvl>
  </w:abstractNum>
  <w:abstractNum w:abstractNumId="10" w15:restartNumberingAfterBreak="0">
    <w:nsid w:val="11196A24"/>
    <w:multiLevelType w:val="multilevel"/>
    <w:tmpl w:val="C5166F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200E7D0"/>
    <w:multiLevelType w:val="multilevel"/>
    <w:tmpl w:val="7DAA79D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4185426"/>
    <w:multiLevelType w:val="hybridMultilevel"/>
    <w:tmpl w:val="4B4E7114"/>
    <w:lvl w:ilvl="0" w:tplc="45C891D6">
      <w:start w:val="1"/>
      <w:numFmt w:val="decimal"/>
      <w:lvlText w:val="%1."/>
      <w:lvlJc w:val="left"/>
      <w:pPr>
        <w:ind w:left="1785" w:hanging="360"/>
      </w:pPr>
      <w:rPr>
        <w:rFonts w:hint="default"/>
        <w:sz w:val="22"/>
      </w:rPr>
    </w:lvl>
    <w:lvl w:ilvl="1" w:tplc="04160019" w:tentative="1">
      <w:start w:val="1"/>
      <w:numFmt w:val="lowerLetter"/>
      <w:lvlText w:val="%2."/>
      <w:lvlJc w:val="left"/>
      <w:pPr>
        <w:ind w:left="2505" w:hanging="360"/>
      </w:pPr>
    </w:lvl>
    <w:lvl w:ilvl="2" w:tplc="0416001B" w:tentative="1">
      <w:start w:val="1"/>
      <w:numFmt w:val="lowerRoman"/>
      <w:lvlText w:val="%3."/>
      <w:lvlJc w:val="right"/>
      <w:pPr>
        <w:ind w:left="3225" w:hanging="180"/>
      </w:pPr>
    </w:lvl>
    <w:lvl w:ilvl="3" w:tplc="0416000F" w:tentative="1">
      <w:start w:val="1"/>
      <w:numFmt w:val="decimal"/>
      <w:lvlText w:val="%4."/>
      <w:lvlJc w:val="left"/>
      <w:pPr>
        <w:ind w:left="3945" w:hanging="360"/>
      </w:pPr>
    </w:lvl>
    <w:lvl w:ilvl="4" w:tplc="04160019" w:tentative="1">
      <w:start w:val="1"/>
      <w:numFmt w:val="lowerLetter"/>
      <w:lvlText w:val="%5."/>
      <w:lvlJc w:val="left"/>
      <w:pPr>
        <w:ind w:left="4665" w:hanging="360"/>
      </w:pPr>
    </w:lvl>
    <w:lvl w:ilvl="5" w:tplc="0416001B" w:tentative="1">
      <w:start w:val="1"/>
      <w:numFmt w:val="lowerRoman"/>
      <w:lvlText w:val="%6."/>
      <w:lvlJc w:val="right"/>
      <w:pPr>
        <w:ind w:left="5385" w:hanging="180"/>
      </w:pPr>
    </w:lvl>
    <w:lvl w:ilvl="6" w:tplc="0416000F" w:tentative="1">
      <w:start w:val="1"/>
      <w:numFmt w:val="decimal"/>
      <w:lvlText w:val="%7."/>
      <w:lvlJc w:val="left"/>
      <w:pPr>
        <w:ind w:left="6105" w:hanging="360"/>
      </w:pPr>
    </w:lvl>
    <w:lvl w:ilvl="7" w:tplc="04160019" w:tentative="1">
      <w:start w:val="1"/>
      <w:numFmt w:val="lowerLetter"/>
      <w:lvlText w:val="%8."/>
      <w:lvlJc w:val="left"/>
      <w:pPr>
        <w:ind w:left="6825" w:hanging="360"/>
      </w:pPr>
    </w:lvl>
    <w:lvl w:ilvl="8" w:tplc="0416001B" w:tentative="1">
      <w:start w:val="1"/>
      <w:numFmt w:val="lowerRoman"/>
      <w:lvlText w:val="%9."/>
      <w:lvlJc w:val="right"/>
      <w:pPr>
        <w:ind w:left="7545" w:hanging="180"/>
      </w:pPr>
    </w:lvl>
  </w:abstractNum>
  <w:abstractNum w:abstractNumId="13" w15:restartNumberingAfterBreak="0">
    <w:nsid w:val="2CFE5463"/>
    <w:multiLevelType w:val="hybridMultilevel"/>
    <w:tmpl w:val="A9049C78"/>
    <w:lvl w:ilvl="0" w:tplc="05F87284">
      <w:start w:val="1"/>
      <w:numFmt w:val="upp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3FF8EDA"/>
    <w:multiLevelType w:val="multilevel"/>
    <w:tmpl w:val="5A6AEAF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1C6E5AF"/>
    <w:multiLevelType w:val="multilevel"/>
    <w:tmpl w:val="63F0617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F441058"/>
    <w:multiLevelType w:val="multilevel"/>
    <w:tmpl w:val="848A13C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4">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5">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6">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7">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0E43"/>
    <w:rsid w:val="00003C50"/>
    <w:rsid w:val="00022F6B"/>
    <w:rsid w:val="00037A56"/>
    <w:rsid w:val="00063E55"/>
    <w:rsid w:val="00073C8D"/>
    <w:rsid w:val="000A06DD"/>
    <w:rsid w:val="000A712B"/>
    <w:rsid w:val="000C0011"/>
    <w:rsid w:val="000C6319"/>
    <w:rsid w:val="000C7730"/>
    <w:rsid w:val="000D4C96"/>
    <w:rsid w:val="001147D8"/>
    <w:rsid w:val="00123F6D"/>
    <w:rsid w:val="0016754E"/>
    <w:rsid w:val="00181161"/>
    <w:rsid w:val="00187B62"/>
    <w:rsid w:val="001A61A9"/>
    <w:rsid w:val="001D4DB8"/>
    <w:rsid w:val="001D6A99"/>
    <w:rsid w:val="00225E5E"/>
    <w:rsid w:val="00232F9D"/>
    <w:rsid w:val="002460FC"/>
    <w:rsid w:val="00286048"/>
    <w:rsid w:val="00293F1B"/>
    <w:rsid w:val="002B72FE"/>
    <w:rsid w:val="002F6EB5"/>
    <w:rsid w:val="002F73E7"/>
    <w:rsid w:val="003258BD"/>
    <w:rsid w:val="003346F7"/>
    <w:rsid w:val="0034794B"/>
    <w:rsid w:val="00387AA5"/>
    <w:rsid w:val="003A10E9"/>
    <w:rsid w:val="003C26E6"/>
    <w:rsid w:val="003C2894"/>
    <w:rsid w:val="003D1BEB"/>
    <w:rsid w:val="003E605F"/>
    <w:rsid w:val="003F146A"/>
    <w:rsid w:val="00404773"/>
    <w:rsid w:val="00423248"/>
    <w:rsid w:val="004254E7"/>
    <w:rsid w:val="00432627"/>
    <w:rsid w:val="004359C5"/>
    <w:rsid w:val="00441F9C"/>
    <w:rsid w:val="00443FD6"/>
    <w:rsid w:val="00450C8D"/>
    <w:rsid w:val="00454F65"/>
    <w:rsid w:val="00456BFC"/>
    <w:rsid w:val="00490364"/>
    <w:rsid w:val="004A49B3"/>
    <w:rsid w:val="004A7650"/>
    <w:rsid w:val="004B01C8"/>
    <w:rsid w:val="004B06E7"/>
    <w:rsid w:val="004B385A"/>
    <w:rsid w:val="004B5F03"/>
    <w:rsid w:val="00517462"/>
    <w:rsid w:val="005513D4"/>
    <w:rsid w:val="005628DD"/>
    <w:rsid w:val="005636A5"/>
    <w:rsid w:val="005A4E1F"/>
    <w:rsid w:val="005A62AA"/>
    <w:rsid w:val="005B52A8"/>
    <w:rsid w:val="005D31AE"/>
    <w:rsid w:val="005E66F1"/>
    <w:rsid w:val="00634FED"/>
    <w:rsid w:val="006373D2"/>
    <w:rsid w:val="00647992"/>
    <w:rsid w:val="00655278"/>
    <w:rsid w:val="00664F8C"/>
    <w:rsid w:val="00683E06"/>
    <w:rsid w:val="006B3793"/>
    <w:rsid w:val="006D678C"/>
    <w:rsid w:val="006F3662"/>
    <w:rsid w:val="007510CF"/>
    <w:rsid w:val="00783565"/>
    <w:rsid w:val="007948C6"/>
    <w:rsid w:val="007A2AC9"/>
    <w:rsid w:val="007C4965"/>
    <w:rsid w:val="007E4FB6"/>
    <w:rsid w:val="00801354"/>
    <w:rsid w:val="00806C53"/>
    <w:rsid w:val="00817013"/>
    <w:rsid w:val="00832BD5"/>
    <w:rsid w:val="008505E6"/>
    <w:rsid w:val="0086253B"/>
    <w:rsid w:val="00867B4B"/>
    <w:rsid w:val="00876FF6"/>
    <w:rsid w:val="00880E43"/>
    <w:rsid w:val="00891741"/>
    <w:rsid w:val="00892BCB"/>
    <w:rsid w:val="008F4922"/>
    <w:rsid w:val="0091646A"/>
    <w:rsid w:val="00924747"/>
    <w:rsid w:val="0094346F"/>
    <w:rsid w:val="00943CB8"/>
    <w:rsid w:val="00954C91"/>
    <w:rsid w:val="00955175"/>
    <w:rsid w:val="0095636A"/>
    <w:rsid w:val="00995894"/>
    <w:rsid w:val="009A2CB1"/>
    <w:rsid w:val="009B255F"/>
    <w:rsid w:val="009F5EA6"/>
    <w:rsid w:val="009F708A"/>
    <w:rsid w:val="00A26285"/>
    <w:rsid w:val="00A26F0F"/>
    <w:rsid w:val="00A3526D"/>
    <w:rsid w:val="00A6172F"/>
    <w:rsid w:val="00A642D6"/>
    <w:rsid w:val="00A825A6"/>
    <w:rsid w:val="00A83737"/>
    <w:rsid w:val="00A9437F"/>
    <w:rsid w:val="00AA58DF"/>
    <w:rsid w:val="00AB5684"/>
    <w:rsid w:val="00AC4864"/>
    <w:rsid w:val="00AD0185"/>
    <w:rsid w:val="00AF32CB"/>
    <w:rsid w:val="00B17DDE"/>
    <w:rsid w:val="00B20327"/>
    <w:rsid w:val="00B217CA"/>
    <w:rsid w:val="00B220D2"/>
    <w:rsid w:val="00B5134D"/>
    <w:rsid w:val="00B62241"/>
    <w:rsid w:val="00B851D2"/>
    <w:rsid w:val="00B97B00"/>
    <w:rsid w:val="00BB6531"/>
    <w:rsid w:val="00BD1578"/>
    <w:rsid w:val="00BD6EA0"/>
    <w:rsid w:val="00BE1DDF"/>
    <w:rsid w:val="00C0012A"/>
    <w:rsid w:val="00C340F0"/>
    <w:rsid w:val="00C42F7F"/>
    <w:rsid w:val="00C61277"/>
    <w:rsid w:val="00C81E46"/>
    <w:rsid w:val="00CA4E47"/>
    <w:rsid w:val="00CB7116"/>
    <w:rsid w:val="00D103AC"/>
    <w:rsid w:val="00D23638"/>
    <w:rsid w:val="00D310DB"/>
    <w:rsid w:val="00D71548"/>
    <w:rsid w:val="00D81D9C"/>
    <w:rsid w:val="00D87CDD"/>
    <w:rsid w:val="00DA51B5"/>
    <w:rsid w:val="00DC2CF9"/>
    <w:rsid w:val="00E60CFB"/>
    <w:rsid w:val="00ED0EE3"/>
    <w:rsid w:val="00EE7F3D"/>
    <w:rsid w:val="00EF6C61"/>
    <w:rsid w:val="00F00803"/>
    <w:rsid w:val="00F10D26"/>
    <w:rsid w:val="00F177EE"/>
    <w:rsid w:val="00F2482E"/>
    <w:rsid w:val="00F43BF3"/>
    <w:rsid w:val="00F54105"/>
    <w:rsid w:val="00F84215"/>
    <w:rsid w:val="00F8536A"/>
    <w:rsid w:val="00F953DE"/>
    <w:rsid w:val="00FE2624"/>
    <w:rsid w:val="00FE407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11ABF5D7"/>
  <w15:docId w15:val="{57986781-AE75-4C98-930A-4314FE0E5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E43"/>
    <w:pPr>
      <w:spacing w:after="0" w:line="240" w:lineRule="auto"/>
    </w:pPr>
    <w:rPr>
      <w:rFonts w:ascii="Times New Roman" w:eastAsia="Times New Roman" w:hAnsi="Times New Roman" w:cs="Times New Roman"/>
      <w:sz w:val="24"/>
      <w:szCs w:val="24"/>
      <w:lang w:eastAsia="pt-BR"/>
    </w:rPr>
  </w:style>
  <w:style w:type="paragraph" w:styleId="Ttulo1">
    <w:name w:val="heading 1"/>
    <w:basedOn w:val="Normal"/>
    <w:next w:val="Normal"/>
    <w:link w:val="Ttulo1Char"/>
    <w:qFormat/>
    <w:rsid w:val="006373D2"/>
    <w:pPr>
      <w:keepNext/>
      <w:jc w:val="both"/>
      <w:outlineLvl w:val="0"/>
    </w:pPr>
    <w:rPr>
      <w:sz w:val="26"/>
      <w:szCs w:val="26"/>
      <w:u w:val="singl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rsid w:val="00880E43"/>
    <w:pPr>
      <w:tabs>
        <w:tab w:val="center" w:pos="4419"/>
        <w:tab w:val="right" w:pos="8838"/>
      </w:tabs>
      <w:jc w:val="center"/>
    </w:pPr>
    <w:rPr>
      <w:rFonts w:ascii="Bookman Old Style" w:hAnsi="Bookman Old Style"/>
      <w:b/>
      <w:spacing w:val="46"/>
      <w:sz w:val="28"/>
      <w:szCs w:val="20"/>
    </w:rPr>
  </w:style>
  <w:style w:type="character" w:customStyle="1" w:styleId="CabealhoChar">
    <w:name w:val="Cabeçalho Char"/>
    <w:basedOn w:val="Fontepargpadro"/>
    <w:link w:val="Cabealho"/>
    <w:uiPriority w:val="99"/>
    <w:rsid w:val="00880E43"/>
    <w:rPr>
      <w:rFonts w:ascii="Bookman Old Style" w:eastAsia="Times New Roman" w:hAnsi="Bookman Old Style" w:cs="Times New Roman"/>
      <w:b/>
      <w:spacing w:val="46"/>
      <w:sz w:val="28"/>
      <w:szCs w:val="20"/>
      <w:lang w:eastAsia="pt-BR"/>
    </w:rPr>
  </w:style>
  <w:style w:type="character" w:styleId="Hyperlink">
    <w:name w:val="Hyperlink"/>
    <w:rsid w:val="00880E43"/>
    <w:rPr>
      <w:color w:val="0000FF"/>
      <w:u w:val="single"/>
    </w:rPr>
  </w:style>
  <w:style w:type="paragraph" w:customStyle="1" w:styleId="Identificao">
    <w:name w:val="Identificação"/>
    <w:basedOn w:val="Normal"/>
    <w:rsid w:val="00880E43"/>
    <w:pPr>
      <w:jc w:val="both"/>
    </w:pPr>
    <w:rPr>
      <w:sz w:val="22"/>
      <w:szCs w:val="20"/>
    </w:rPr>
  </w:style>
  <w:style w:type="character" w:styleId="Nmerodepgina">
    <w:name w:val="page number"/>
    <w:basedOn w:val="Fontepargpadro"/>
    <w:rsid w:val="00880E43"/>
  </w:style>
  <w:style w:type="paragraph" w:styleId="Rodap">
    <w:name w:val="footer"/>
    <w:basedOn w:val="Normal"/>
    <w:link w:val="RodapChar"/>
    <w:rsid w:val="00880E43"/>
    <w:pPr>
      <w:tabs>
        <w:tab w:val="center" w:pos="4419"/>
        <w:tab w:val="right" w:pos="8838"/>
      </w:tabs>
      <w:jc w:val="both"/>
    </w:pPr>
    <w:rPr>
      <w:rFonts w:ascii="Bookman Old Style" w:hAnsi="Bookman Old Style"/>
      <w:b/>
      <w:sz w:val="18"/>
      <w:szCs w:val="20"/>
    </w:rPr>
  </w:style>
  <w:style w:type="character" w:customStyle="1" w:styleId="RodapChar">
    <w:name w:val="Rodapé Char"/>
    <w:basedOn w:val="Fontepargpadro"/>
    <w:link w:val="Rodap"/>
    <w:rsid w:val="00880E43"/>
    <w:rPr>
      <w:rFonts w:ascii="Bookman Old Style" w:eastAsia="Times New Roman" w:hAnsi="Bookman Old Style" w:cs="Times New Roman"/>
      <w:b/>
      <w:sz w:val="18"/>
      <w:szCs w:val="20"/>
      <w:lang w:eastAsia="pt-BR"/>
    </w:rPr>
  </w:style>
  <w:style w:type="paragraph" w:styleId="Recuodecorpodetexto">
    <w:name w:val="Body Text Indent"/>
    <w:basedOn w:val="Normal"/>
    <w:link w:val="RecuodecorpodetextoChar"/>
    <w:rsid w:val="00880E43"/>
    <w:pPr>
      <w:spacing w:before="120" w:after="120" w:line="360" w:lineRule="auto"/>
      <w:ind w:left="1410"/>
      <w:jc w:val="both"/>
    </w:pPr>
    <w:rPr>
      <w:rFonts w:ascii="Arial" w:hAnsi="Arial" w:cs="Arial"/>
      <w:sz w:val="22"/>
      <w:szCs w:val="20"/>
    </w:rPr>
  </w:style>
  <w:style w:type="character" w:customStyle="1" w:styleId="RecuodecorpodetextoChar">
    <w:name w:val="Recuo de corpo de texto Char"/>
    <w:basedOn w:val="Fontepargpadro"/>
    <w:link w:val="Recuodecorpodetexto"/>
    <w:rsid w:val="00880E43"/>
    <w:rPr>
      <w:rFonts w:ascii="Arial" w:eastAsia="Times New Roman" w:hAnsi="Arial" w:cs="Arial"/>
      <w:szCs w:val="20"/>
      <w:lang w:eastAsia="pt-BR"/>
    </w:rPr>
  </w:style>
  <w:style w:type="paragraph" w:styleId="Recuodecorpodetexto2">
    <w:name w:val="Body Text Indent 2"/>
    <w:basedOn w:val="Normal"/>
    <w:link w:val="Recuodecorpodetexto2Char"/>
    <w:rsid w:val="00880E43"/>
    <w:pPr>
      <w:spacing w:before="120" w:line="360" w:lineRule="auto"/>
      <w:ind w:left="1560" w:hanging="1560"/>
      <w:jc w:val="both"/>
    </w:pPr>
    <w:rPr>
      <w:szCs w:val="20"/>
    </w:rPr>
  </w:style>
  <w:style w:type="character" w:customStyle="1" w:styleId="Recuodecorpodetexto2Char">
    <w:name w:val="Recuo de corpo de texto 2 Char"/>
    <w:basedOn w:val="Fontepargpadro"/>
    <w:link w:val="Recuodecorpodetexto2"/>
    <w:rsid w:val="00880E43"/>
    <w:rPr>
      <w:rFonts w:ascii="Times New Roman" w:eastAsia="Times New Roman" w:hAnsi="Times New Roman" w:cs="Times New Roman"/>
      <w:sz w:val="24"/>
      <w:szCs w:val="20"/>
      <w:lang w:eastAsia="pt-BR"/>
    </w:rPr>
  </w:style>
  <w:style w:type="paragraph" w:customStyle="1" w:styleId="Endereamento">
    <w:name w:val="Endereçamento"/>
    <w:basedOn w:val="Normal"/>
    <w:next w:val="Normal"/>
    <w:rsid w:val="00880E43"/>
    <w:pPr>
      <w:spacing w:after="6000"/>
      <w:jc w:val="both"/>
    </w:pPr>
    <w:rPr>
      <w:sz w:val="26"/>
      <w:szCs w:val="26"/>
    </w:rPr>
  </w:style>
  <w:style w:type="character" w:customStyle="1" w:styleId="style8">
    <w:name w:val="style8"/>
    <w:basedOn w:val="Fontepargpadro"/>
    <w:rsid w:val="00880E43"/>
  </w:style>
  <w:style w:type="paragraph" w:styleId="Corpodetexto2">
    <w:name w:val="Body Text 2"/>
    <w:basedOn w:val="Normal"/>
    <w:link w:val="Corpodetexto2Char"/>
    <w:uiPriority w:val="99"/>
    <w:unhideWhenUsed/>
    <w:rsid w:val="00C0012A"/>
    <w:pPr>
      <w:spacing w:after="120" w:line="480" w:lineRule="auto"/>
    </w:pPr>
  </w:style>
  <w:style w:type="character" w:customStyle="1" w:styleId="Corpodetexto2Char">
    <w:name w:val="Corpo de texto 2 Char"/>
    <w:basedOn w:val="Fontepargpadro"/>
    <w:link w:val="Corpodetexto2"/>
    <w:uiPriority w:val="99"/>
    <w:rsid w:val="00C0012A"/>
    <w:rPr>
      <w:rFonts w:ascii="Times New Roman" w:eastAsia="Times New Roman" w:hAnsi="Times New Roman" w:cs="Times New Roman"/>
      <w:sz w:val="24"/>
      <w:szCs w:val="24"/>
      <w:lang w:eastAsia="pt-BR"/>
    </w:rPr>
  </w:style>
  <w:style w:type="paragraph" w:styleId="Corpodetexto3">
    <w:name w:val="Body Text 3"/>
    <w:basedOn w:val="Normal"/>
    <w:link w:val="Corpodetexto3Char"/>
    <w:unhideWhenUsed/>
    <w:rsid w:val="00C0012A"/>
    <w:pPr>
      <w:spacing w:after="120"/>
    </w:pPr>
    <w:rPr>
      <w:sz w:val="16"/>
      <w:szCs w:val="16"/>
    </w:rPr>
  </w:style>
  <w:style w:type="character" w:customStyle="1" w:styleId="Corpodetexto3Char">
    <w:name w:val="Corpo de texto 3 Char"/>
    <w:basedOn w:val="Fontepargpadro"/>
    <w:link w:val="Corpodetexto3"/>
    <w:rsid w:val="00C0012A"/>
    <w:rPr>
      <w:rFonts w:ascii="Times New Roman" w:eastAsia="Times New Roman" w:hAnsi="Times New Roman" w:cs="Times New Roman"/>
      <w:sz w:val="16"/>
      <w:szCs w:val="16"/>
      <w:lang w:eastAsia="pt-BR"/>
    </w:rPr>
  </w:style>
  <w:style w:type="paragraph" w:styleId="PargrafodaLista">
    <w:name w:val="List Paragraph"/>
    <w:basedOn w:val="Normal"/>
    <w:uiPriority w:val="34"/>
    <w:qFormat/>
    <w:rsid w:val="00C0012A"/>
    <w:pPr>
      <w:ind w:left="720"/>
      <w:contextualSpacing/>
    </w:pPr>
  </w:style>
  <w:style w:type="paragraph" w:styleId="NormalWeb">
    <w:name w:val="Normal (Web)"/>
    <w:basedOn w:val="Normal"/>
    <w:uiPriority w:val="99"/>
    <w:unhideWhenUsed/>
    <w:rsid w:val="00C61277"/>
    <w:pPr>
      <w:spacing w:before="100" w:beforeAutospacing="1" w:after="100" w:afterAutospacing="1"/>
    </w:pPr>
  </w:style>
  <w:style w:type="paragraph" w:styleId="Textodebalo">
    <w:name w:val="Balloon Text"/>
    <w:basedOn w:val="Normal"/>
    <w:link w:val="TextodebaloChar"/>
    <w:uiPriority w:val="99"/>
    <w:semiHidden/>
    <w:unhideWhenUsed/>
    <w:rsid w:val="00F84215"/>
    <w:rPr>
      <w:rFonts w:ascii="Segoe UI" w:hAnsi="Segoe UI" w:cs="Segoe UI"/>
      <w:sz w:val="18"/>
      <w:szCs w:val="18"/>
    </w:rPr>
  </w:style>
  <w:style w:type="character" w:customStyle="1" w:styleId="TextodebaloChar">
    <w:name w:val="Texto de balão Char"/>
    <w:basedOn w:val="Fontepargpadro"/>
    <w:link w:val="Textodebalo"/>
    <w:uiPriority w:val="99"/>
    <w:semiHidden/>
    <w:rsid w:val="00F84215"/>
    <w:rPr>
      <w:rFonts w:ascii="Segoe UI" w:eastAsia="Times New Roman" w:hAnsi="Segoe UI" w:cs="Segoe UI"/>
      <w:sz w:val="18"/>
      <w:szCs w:val="18"/>
      <w:lang w:eastAsia="pt-BR"/>
    </w:rPr>
  </w:style>
  <w:style w:type="character" w:customStyle="1" w:styleId="Ttulo1Char">
    <w:name w:val="Título 1 Char"/>
    <w:basedOn w:val="Fontepargpadro"/>
    <w:link w:val="Ttulo1"/>
    <w:rsid w:val="006373D2"/>
    <w:rPr>
      <w:rFonts w:ascii="Times New Roman" w:eastAsia="Times New Roman" w:hAnsi="Times New Roman" w:cs="Times New Roman"/>
      <w:sz w:val="26"/>
      <w:szCs w:val="26"/>
      <w:u w:val="single"/>
      <w:lang w:eastAsia="pt-BR"/>
    </w:rPr>
  </w:style>
  <w:style w:type="paragraph" w:styleId="Citao">
    <w:name w:val="Quote"/>
    <w:basedOn w:val="Normal"/>
    <w:link w:val="CitaoChar"/>
    <w:qFormat/>
    <w:rsid w:val="00954C91"/>
    <w:pPr>
      <w:ind w:left="2268"/>
      <w:jc w:val="both"/>
    </w:pPr>
    <w:rPr>
      <w:szCs w:val="20"/>
    </w:rPr>
  </w:style>
  <w:style w:type="character" w:customStyle="1" w:styleId="CitaoChar">
    <w:name w:val="Citação Char"/>
    <w:basedOn w:val="Fontepargpadro"/>
    <w:link w:val="Citao"/>
    <w:rsid w:val="00954C91"/>
    <w:rPr>
      <w:rFonts w:ascii="Times New Roman" w:eastAsia="Times New Roman" w:hAnsi="Times New Roman" w:cs="Times New Roman"/>
      <w:sz w:val="24"/>
      <w:szCs w:val="20"/>
    </w:rPr>
  </w:style>
  <w:style w:type="paragraph" w:customStyle="1" w:styleId="Pargrafo">
    <w:name w:val="Parágrafo"/>
    <w:basedOn w:val="Normal"/>
    <w:link w:val="PargrafoChar"/>
    <w:rsid w:val="00867B4B"/>
    <w:pPr>
      <w:spacing w:line="360" w:lineRule="auto"/>
      <w:ind w:firstLine="1701"/>
      <w:jc w:val="both"/>
    </w:pPr>
    <w:rPr>
      <w:sz w:val="26"/>
      <w:szCs w:val="26"/>
    </w:rPr>
  </w:style>
  <w:style w:type="character" w:styleId="Refdenotaderodap">
    <w:name w:val="footnote reference"/>
    <w:semiHidden/>
    <w:rsid w:val="00867B4B"/>
    <w:rPr>
      <w:vertAlign w:val="superscript"/>
    </w:rPr>
  </w:style>
  <w:style w:type="character" w:customStyle="1" w:styleId="PargrafoChar">
    <w:name w:val="Parágrafo Char"/>
    <w:link w:val="Pargrafo"/>
    <w:rsid w:val="00867B4B"/>
    <w:rPr>
      <w:rFonts w:ascii="Times New Roman" w:eastAsia="Times New Roman" w:hAnsi="Times New Roman" w:cs="Times New Roman"/>
      <w:sz w:val="26"/>
      <w:szCs w:val="26"/>
    </w:rPr>
  </w:style>
  <w:style w:type="paragraph" w:styleId="Corpodetexto">
    <w:name w:val="Body Text"/>
    <w:basedOn w:val="Normal"/>
    <w:link w:val="CorpodetextoChar"/>
    <w:uiPriority w:val="99"/>
    <w:semiHidden/>
    <w:unhideWhenUsed/>
    <w:rsid w:val="003A10E9"/>
    <w:pPr>
      <w:spacing w:after="120"/>
    </w:pPr>
  </w:style>
  <w:style w:type="character" w:customStyle="1" w:styleId="CorpodetextoChar">
    <w:name w:val="Corpo de texto Char"/>
    <w:basedOn w:val="Fontepargpadro"/>
    <w:link w:val="Corpodetexto"/>
    <w:uiPriority w:val="99"/>
    <w:semiHidden/>
    <w:rsid w:val="003A10E9"/>
    <w:rPr>
      <w:rFonts w:ascii="Times New Roman" w:eastAsia="Times New Roman" w:hAnsi="Times New Roman" w:cs="Times New Roman"/>
      <w:sz w:val="24"/>
      <w:szCs w:val="24"/>
      <w:lang w:eastAsia="pt-BR"/>
    </w:rPr>
  </w:style>
  <w:style w:type="paragraph" w:customStyle="1" w:styleId="FirstParagraph">
    <w:name w:val="First Paragraph"/>
    <w:basedOn w:val="Corpodetexto"/>
    <w:next w:val="Corpodetexto"/>
    <w:qFormat/>
    <w:rsid w:val="003A10E9"/>
    <w:pPr>
      <w:spacing w:before="180" w:after="180"/>
    </w:pPr>
    <w:rPr>
      <w:rFonts w:asciiTheme="minorHAnsi" w:eastAsiaTheme="minorHAnsi" w:hAnsiTheme="minorHAnsi" w:cstheme="minorBidi"/>
      <w:lang w:val="en-US" w:eastAsia="en-US"/>
    </w:rPr>
  </w:style>
  <w:style w:type="paragraph" w:customStyle="1" w:styleId="Compact">
    <w:name w:val="Compact"/>
    <w:basedOn w:val="Corpodetexto"/>
    <w:qFormat/>
    <w:rsid w:val="003A10E9"/>
    <w:pPr>
      <w:spacing w:before="36" w:after="36"/>
    </w:pPr>
    <w:rPr>
      <w:rFonts w:asciiTheme="minorHAnsi" w:eastAsiaTheme="minorHAnsi" w:hAnsiTheme="minorHAnsi" w:cstheme="minorBidi"/>
      <w:lang w:val="en-US" w:eastAsia="en-US"/>
    </w:rPr>
  </w:style>
  <w:style w:type="table" w:styleId="Tabelacomgrade">
    <w:name w:val="Table Grid"/>
    <w:basedOn w:val="Tabelanormal"/>
    <w:uiPriority w:val="39"/>
    <w:rsid w:val="00B62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acpdappls.net.ms.gov.br/appls/legislacao/secoge/govato.nsf/66ecc3cfb53d53ff04256b140049444b/99c7b4e15e02a88504256bfd0066ccc7?OpenDocumen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acpdappls.net.ms.gov.br/appls/legislacao/secoge/govato.nsf/66ecc3cfb53d53ff04256b140049444b/2a1c1e8284bb042504258193003fa3a1?OpenDocument"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pge.ms.gov.b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316F8-5FE1-4302-9E48-843A27797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510</Words>
  <Characters>8155</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la Venitez Fagundes de Queiroz</dc:creator>
  <cp:lastModifiedBy>Eimar Souza Schroder Rosa</cp:lastModifiedBy>
  <cp:revision>8</cp:revision>
  <cp:lastPrinted>2022-05-30T12:32:00Z</cp:lastPrinted>
  <dcterms:created xsi:type="dcterms:W3CDTF">2022-05-30T12:25:00Z</dcterms:created>
  <dcterms:modified xsi:type="dcterms:W3CDTF">2022-05-30T12:35:00Z</dcterms:modified>
</cp:coreProperties>
</file>